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9ED8C" w14:textId="330869C6" w:rsidR="008341B8" w:rsidRDefault="008341B8" w:rsidP="00496CF8">
      <w:pPr>
        <w:pBdr>
          <w:bottom w:val="double" w:sz="6" w:space="1" w:color="auto"/>
        </w:pBd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Instytut Finansów UEK</w:t>
      </w:r>
    </w:p>
    <w:p w14:paraId="3C247C46" w14:textId="6559777D" w:rsidR="00496CF8" w:rsidRPr="00C853AD" w:rsidRDefault="006B75B9" w:rsidP="00496CF8">
      <w:pPr>
        <w:pBdr>
          <w:bottom w:val="double" w:sz="6" w:space="1" w:color="auto"/>
        </w:pBdr>
        <w:jc w:val="center"/>
        <w:rPr>
          <w:rFonts w:ascii="Arial" w:hAnsi="Arial" w:cs="Arial"/>
          <w:b/>
        </w:rPr>
      </w:pPr>
      <w:r w:rsidRPr="00C853AD">
        <w:rPr>
          <w:rFonts w:ascii="Arial" w:hAnsi="Arial" w:cs="Arial"/>
          <w:b/>
        </w:rPr>
        <w:t xml:space="preserve">Procedura </w:t>
      </w:r>
      <w:r w:rsidR="001D488D">
        <w:rPr>
          <w:rFonts w:ascii="Arial" w:hAnsi="Arial" w:cs="Arial"/>
          <w:b/>
        </w:rPr>
        <w:t>–</w:t>
      </w:r>
      <w:r w:rsidRPr="00C853AD">
        <w:rPr>
          <w:rFonts w:ascii="Arial" w:hAnsi="Arial" w:cs="Arial"/>
          <w:b/>
        </w:rPr>
        <w:t xml:space="preserve"> </w:t>
      </w:r>
      <w:r w:rsidR="001D488D">
        <w:rPr>
          <w:rFonts w:ascii="Arial" w:hAnsi="Arial" w:cs="Arial"/>
          <w:b/>
        </w:rPr>
        <w:t xml:space="preserve">STUDENCKIE </w:t>
      </w:r>
      <w:r w:rsidR="00496CF8" w:rsidRPr="00C853AD">
        <w:rPr>
          <w:rFonts w:ascii="Arial" w:hAnsi="Arial" w:cs="Arial"/>
          <w:b/>
        </w:rPr>
        <w:t xml:space="preserve">PRAKTYKI </w:t>
      </w:r>
      <w:r w:rsidR="001D488D">
        <w:rPr>
          <w:rFonts w:ascii="Arial" w:hAnsi="Arial" w:cs="Arial"/>
          <w:b/>
        </w:rPr>
        <w:t xml:space="preserve">ZAWODOWE </w:t>
      </w:r>
      <w:r w:rsidR="00325B32" w:rsidRPr="00C853AD">
        <w:rPr>
          <w:rFonts w:ascii="Arial" w:hAnsi="Arial" w:cs="Arial"/>
          <w:b/>
        </w:rPr>
        <w:t xml:space="preserve"> </w:t>
      </w:r>
    </w:p>
    <w:p w14:paraId="5EC05D6C" w14:textId="77777777" w:rsidR="009178F1" w:rsidRDefault="009178F1" w:rsidP="00424F93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14CCE9D4" w14:textId="77777777" w:rsidR="00E56507" w:rsidRPr="009178F1" w:rsidRDefault="00496CF8" w:rsidP="00424F93">
      <w:pPr>
        <w:spacing w:after="0"/>
        <w:jc w:val="both"/>
        <w:rPr>
          <w:rFonts w:ascii="Arial" w:hAnsi="Arial" w:cs="Arial"/>
          <w:sz w:val="24"/>
          <w:szCs w:val="24"/>
        </w:rPr>
      </w:pPr>
      <w:r w:rsidRPr="009178F1">
        <w:rPr>
          <w:rFonts w:ascii="Arial" w:hAnsi="Arial" w:cs="Arial"/>
          <w:sz w:val="24"/>
          <w:szCs w:val="24"/>
        </w:rPr>
        <w:t xml:space="preserve">Poniższa </w:t>
      </w:r>
      <w:r w:rsidR="00633890" w:rsidRPr="009178F1">
        <w:rPr>
          <w:rFonts w:ascii="Arial" w:hAnsi="Arial" w:cs="Arial"/>
          <w:sz w:val="24"/>
          <w:szCs w:val="24"/>
        </w:rPr>
        <w:t>procedura</w:t>
      </w:r>
      <w:r w:rsidRPr="009178F1">
        <w:rPr>
          <w:rFonts w:ascii="Arial" w:hAnsi="Arial" w:cs="Arial"/>
          <w:sz w:val="24"/>
          <w:szCs w:val="24"/>
        </w:rPr>
        <w:t xml:space="preserve"> obowiązuje studentów studiów stacjonarnych i niestacjonarnych</w:t>
      </w:r>
      <w:r w:rsidR="002C0BBC" w:rsidRPr="009178F1">
        <w:rPr>
          <w:rFonts w:ascii="Arial" w:hAnsi="Arial" w:cs="Arial"/>
          <w:sz w:val="24"/>
          <w:szCs w:val="24"/>
        </w:rPr>
        <w:t xml:space="preserve"> </w:t>
      </w:r>
      <w:r w:rsidR="00014BF5" w:rsidRPr="009178F1">
        <w:rPr>
          <w:rFonts w:ascii="Arial" w:hAnsi="Arial" w:cs="Arial"/>
          <w:sz w:val="24"/>
          <w:szCs w:val="24"/>
        </w:rPr>
        <w:t xml:space="preserve">realizujących </w:t>
      </w:r>
      <w:r w:rsidR="001D488D" w:rsidRPr="009178F1">
        <w:rPr>
          <w:rFonts w:ascii="Arial" w:hAnsi="Arial" w:cs="Arial"/>
          <w:sz w:val="24"/>
          <w:szCs w:val="24"/>
        </w:rPr>
        <w:t xml:space="preserve">studenckie </w:t>
      </w:r>
      <w:r w:rsidR="00014BF5" w:rsidRPr="009178F1">
        <w:rPr>
          <w:rFonts w:ascii="Arial" w:hAnsi="Arial" w:cs="Arial"/>
          <w:sz w:val="24"/>
          <w:szCs w:val="24"/>
        </w:rPr>
        <w:t xml:space="preserve">praktyki </w:t>
      </w:r>
      <w:r w:rsidR="001D488D" w:rsidRPr="009178F1">
        <w:rPr>
          <w:rFonts w:ascii="Arial" w:hAnsi="Arial" w:cs="Arial"/>
          <w:sz w:val="24"/>
          <w:szCs w:val="24"/>
        </w:rPr>
        <w:t xml:space="preserve">zawodowe </w:t>
      </w:r>
      <w:r w:rsidR="00624402">
        <w:rPr>
          <w:rFonts w:ascii="Arial" w:hAnsi="Arial" w:cs="Arial"/>
          <w:sz w:val="24"/>
          <w:szCs w:val="24"/>
        </w:rPr>
        <w:t>w Instytucie Finansów</w:t>
      </w:r>
      <w:r w:rsidR="00AD6A9B" w:rsidRPr="009178F1">
        <w:rPr>
          <w:rFonts w:ascii="Arial" w:hAnsi="Arial" w:cs="Arial"/>
          <w:sz w:val="24"/>
          <w:szCs w:val="24"/>
        </w:rPr>
        <w:t xml:space="preserve"> Uniwersytetu Ekonomicznego w Krakowie. </w:t>
      </w:r>
    </w:p>
    <w:p w14:paraId="14332B95" w14:textId="77777777" w:rsidR="00AD6A9B" w:rsidRPr="009178F1" w:rsidRDefault="00325B32" w:rsidP="00325B32">
      <w:pPr>
        <w:spacing w:after="0"/>
        <w:jc w:val="both"/>
        <w:rPr>
          <w:rFonts w:ascii="Arial" w:hAnsi="Arial" w:cs="Arial"/>
          <w:sz w:val="24"/>
          <w:szCs w:val="24"/>
        </w:rPr>
      </w:pPr>
      <w:r w:rsidRPr="009178F1">
        <w:rPr>
          <w:rFonts w:ascii="Arial" w:hAnsi="Arial" w:cs="Arial"/>
          <w:sz w:val="24"/>
          <w:szCs w:val="24"/>
        </w:rPr>
        <w:t xml:space="preserve">Wszystkie dokumenty </w:t>
      </w:r>
      <w:r w:rsidR="00633890" w:rsidRPr="009178F1">
        <w:rPr>
          <w:rFonts w:ascii="Arial" w:hAnsi="Arial" w:cs="Arial"/>
          <w:sz w:val="24"/>
          <w:szCs w:val="24"/>
        </w:rPr>
        <w:t>związane z realizacją pr</w:t>
      </w:r>
      <w:r w:rsidRPr="009178F1">
        <w:rPr>
          <w:rFonts w:ascii="Arial" w:hAnsi="Arial" w:cs="Arial"/>
          <w:sz w:val="24"/>
          <w:szCs w:val="24"/>
        </w:rPr>
        <w:t>aktyki</w:t>
      </w:r>
      <w:r w:rsidR="003F4AF6" w:rsidRPr="009178F1">
        <w:rPr>
          <w:rFonts w:ascii="Arial" w:hAnsi="Arial" w:cs="Arial"/>
          <w:sz w:val="24"/>
          <w:szCs w:val="24"/>
        </w:rPr>
        <w:t xml:space="preserve"> można pobrać z platformy E-uczelnia </w:t>
      </w:r>
      <w:r w:rsidR="00E56507" w:rsidRPr="009178F1">
        <w:rPr>
          <w:rFonts w:ascii="Arial" w:hAnsi="Arial" w:cs="Arial"/>
          <w:sz w:val="24"/>
          <w:szCs w:val="24"/>
        </w:rPr>
        <w:t>oraz z wi</w:t>
      </w:r>
      <w:r w:rsidRPr="009178F1">
        <w:rPr>
          <w:rFonts w:ascii="Arial" w:hAnsi="Arial" w:cs="Arial"/>
          <w:sz w:val="24"/>
          <w:szCs w:val="24"/>
        </w:rPr>
        <w:t>zytów</w:t>
      </w:r>
      <w:r w:rsidR="00E56507" w:rsidRPr="009178F1">
        <w:rPr>
          <w:rFonts w:ascii="Arial" w:hAnsi="Arial" w:cs="Arial"/>
          <w:sz w:val="24"/>
          <w:szCs w:val="24"/>
        </w:rPr>
        <w:t xml:space="preserve">ek </w:t>
      </w:r>
      <w:r w:rsidRPr="009178F1">
        <w:rPr>
          <w:rFonts w:ascii="Arial" w:hAnsi="Arial" w:cs="Arial"/>
          <w:sz w:val="24"/>
          <w:szCs w:val="24"/>
        </w:rPr>
        <w:t>opiekunów praktyk</w:t>
      </w:r>
      <w:r w:rsidR="00E56507" w:rsidRPr="009178F1">
        <w:rPr>
          <w:rFonts w:ascii="Arial" w:hAnsi="Arial" w:cs="Arial"/>
          <w:sz w:val="24"/>
          <w:szCs w:val="24"/>
        </w:rPr>
        <w:t xml:space="preserve">. </w:t>
      </w:r>
    </w:p>
    <w:p w14:paraId="0A1BA423" w14:textId="77777777" w:rsidR="009178F1" w:rsidRPr="009178F1" w:rsidRDefault="009178F1" w:rsidP="00325B32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179910A9" w14:textId="46AC06EB" w:rsidR="008341B8" w:rsidRDefault="001945C9" w:rsidP="005D645E">
      <w:pPr>
        <w:spacing w:after="40"/>
        <w:rPr>
          <w:rFonts w:ascii="Arial" w:hAnsi="Arial" w:cs="Arial"/>
          <w:b/>
          <w:bCs/>
          <w:sz w:val="24"/>
          <w:szCs w:val="24"/>
        </w:rPr>
      </w:pPr>
      <w:r w:rsidRPr="009178F1">
        <w:rPr>
          <w:rFonts w:ascii="Arial" w:hAnsi="Arial" w:cs="Arial"/>
          <w:sz w:val="24"/>
          <w:szCs w:val="24"/>
        </w:rPr>
        <w:t xml:space="preserve">Zgodnie z </w:t>
      </w:r>
      <w:r w:rsidRPr="009178F1">
        <w:rPr>
          <w:rFonts w:ascii="Arial" w:hAnsi="Arial" w:cs="Arial"/>
          <w:b/>
          <w:bCs/>
          <w:sz w:val="24"/>
          <w:szCs w:val="24"/>
        </w:rPr>
        <w:t>Zarządzeniem Rektora Uniwersytetu Ekonomicznego w Krakowie nr R</w:t>
      </w:r>
      <w:r w:rsidR="008341B8">
        <w:rPr>
          <w:rFonts w:ascii="Arial" w:hAnsi="Arial" w:cs="Arial"/>
          <w:b/>
          <w:bCs/>
          <w:sz w:val="24"/>
          <w:szCs w:val="24"/>
        </w:rPr>
        <w:t>.</w:t>
      </w:r>
      <w:r w:rsidRPr="009178F1">
        <w:rPr>
          <w:rFonts w:ascii="Arial" w:hAnsi="Arial" w:cs="Arial"/>
          <w:b/>
          <w:bCs/>
          <w:sz w:val="24"/>
          <w:szCs w:val="24"/>
        </w:rPr>
        <w:t>02</w:t>
      </w:r>
      <w:r w:rsidR="008341B8">
        <w:rPr>
          <w:rFonts w:ascii="Arial" w:hAnsi="Arial" w:cs="Arial"/>
          <w:b/>
          <w:bCs/>
          <w:sz w:val="24"/>
          <w:szCs w:val="24"/>
        </w:rPr>
        <w:t>1</w:t>
      </w:r>
      <w:r w:rsidRPr="009178F1">
        <w:rPr>
          <w:rFonts w:ascii="Arial" w:hAnsi="Arial" w:cs="Arial"/>
          <w:b/>
          <w:bCs/>
          <w:sz w:val="24"/>
          <w:szCs w:val="24"/>
        </w:rPr>
        <w:t>1</w:t>
      </w:r>
      <w:r w:rsidR="008341B8">
        <w:rPr>
          <w:rFonts w:ascii="Arial" w:hAnsi="Arial" w:cs="Arial"/>
          <w:b/>
          <w:bCs/>
          <w:sz w:val="24"/>
          <w:szCs w:val="24"/>
        </w:rPr>
        <w:t>.1</w:t>
      </w:r>
      <w:r w:rsidRPr="009178F1">
        <w:rPr>
          <w:rFonts w:ascii="Arial" w:hAnsi="Arial" w:cs="Arial"/>
          <w:b/>
          <w:bCs/>
          <w:sz w:val="24"/>
          <w:szCs w:val="24"/>
        </w:rPr>
        <w:t>6</w:t>
      </w:r>
      <w:r w:rsidR="008341B8">
        <w:rPr>
          <w:rFonts w:ascii="Arial" w:hAnsi="Arial" w:cs="Arial"/>
          <w:b/>
          <w:bCs/>
          <w:sz w:val="24"/>
          <w:szCs w:val="24"/>
        </w:rPr>
        <w:t>.</w:t>
      </w:r>
      <w:r w:rsidRPr="009178F1">
        <w:rPr>
          <w:rFonts w:ascii="Arial" w:hAnsi="Arial" w:cs="Arial"/>
          <w:b/>
          <w:bCs/>
          <w:sz w:val="24"/>
          <w:szCs w:val="24"/>
        </w:rPr>
        <w:t>20</w:t>
      </w:r>
      <w:r w:rsidR="008341B8">
        <w:rPr>
          <w:rFonts w:ascii="Arial" w:hAnsi="Arial" w:cs="Arial"/>
          <w:b/>
          <w:bCs/>
          <w:sz w:val="24"/>
          <w:szCs w:val="24"/>
        </w:rPr>
        <w:t>22</w:t>
      </w:r>
      <w:r w:rsidRPr="009178F1">
        <w:rPr>
          <w:rFonts w:ascii="Arial" w:hAnsi="Arial" w:cs="Arial"/>
          <w:b/>
          <w:bCs/>
          <w:sz w:val="24"/>
          <w:szCs w:val="24"/>
        </w:rPr>
        <w:t xml:space="preserve"> </w:t>
      </w:r>
      <w:r w:rsidRPr="009178F1">
        <w:rPr>
          <w:rFonts w:ascii="Arial" w:hAnsi="Arial" w:cs="Arial"/>
          <w:sz w:val="24"/>
          <w:szCs w:val="24"/>
        </w:rPr>
        <w:t xml:space="preserve">z dnia </w:t>
      </w:r>
      <w:r w:rsidR="008341B8">
        <w:rPr>
          <w:rFonts w:ascii="Arial" w:hAnsi="Arial" w:cs="Arial"/>
          <w:sz w:val="24"/>
          <w:szCs w:val="24"/>
        </w:rPr>
        <w:t>2</w:t>
      </w:r>
      <w:r w:rsidRPr="009178F1">
        <w:rPr>
          <w:rFonts w:ascii="Arial" w:hAnsi="Arial" w:cs="Arial"/>
          <w:sz w:val="24"/>
          <w:szCs w:val="24"/>
        </w:rPr>
        <w:t xml:space="preserve">3 </w:t>
      </w:r>
      <w:r w:rsidR="008341B8">
        <w:rPr>
          <w:rFonts w:ascii="Arial" w:hAnsi="Arial" w:cs="Arial"/>
          <w:sz w:val="24"/>
          <w:szCs w:val="24"/>
        </w:rPr>
        <w:t xml:space="preserve">marca </w:t>
      </w:r>
      <w:r w:rsidRPr="009178F1">
        <w:rPr>
          <w:rFonts w:ascii="Arial" w:hAnsi="Arial" w:cs="Arial"/>
          <w:sz w:val="24"/>
          <w:szCs w:val="24"/>
        </w:rPr>
        <w:t>20</w:t>
      </w:r>
      <w:r w:rsidR="008341B8">
        <w:rPr>
          <w:rFonts w:ascii="Arial" w:hAnsi="Arial" w:cs="Arial"/>
          <w:sz w:val="24"/>
          <w:szCs w:val="24"/>
        </w:rPr>
        <w:t>22</w:t>
      </w:r>
      <w:r w:rsidRPr="009178F1">
        <w:rPr>
          <w:rFonts w:ascii="Arial" w:hAnsi="Arial" w:cs="Arial"/>
          <w:sz w:val="24"/>
          <w:szCs w:val="24"/>
        </w:rPr>
        <w:t xml:space="preserve"> roku w sprawie</w:t>
      </w:r>
      <w:r w:rsidRPr="009178F1">
        <w:rPr>
          <w:rFonts w:ascii="Arial" w:hAnsi="Arial" w:cs="Arial"/>
          <w:b/>
          <w:i/>
          <w:sz w:val="24"/>
          <w:szCs w:val="24"/>
        </w:rPr>
        <w:t xml:space="preserve"> </w:t>
      </w:r>
      <w:r w:rsidRPr="009178F1">
        <w:rPr>
          <w:rFonts w:ascii="Arial" w:hAnsi="Arial" w:cs="Arial"/>
          <w:b/>
          <w:bCs/>
          <w:sz w:val="24"/>
          <w:szCs w:val="24"/>
        </w:rPr>
        <w:t>szczegółowej organizacji studenckich praktyk zawodowych</w:t>
      </w:r>
      <w:r w:rsidR="008341B8">
        <w:rPr>
          <w:rFonts w:ascii="Arial" w:hAnsi="Arial" w:cs="Arial"/>
          <w:b/>
          <w:bCs/>
          <w:sz w:val="24"/>
          <w:szCs w:val="24"/>
        </w:rPr>
        <w:t>.</w:t>
      </w:r>
    </w:p>
    <w:p w14:paraId="13EE858D" w14:textId="77777777" w:rsidR="008341B8" w:rsidRDefault="008341B8" w:rsidP="005D645E">
      <w:pPr>
        <w:spacing w:after="40"/>
        <w:rPr>
          <w:rFonts w:ascii="Arial" w:hAnsi="Arial" w:cs="Arial"/>
          <w:b/>
          <w:bCs/>
          <w:sz w:val="24"/>
          <w:szCs w:val="24"/>
        </w:rPr>
      </w:pPr>
    </w:p>
    <w:p w14:paraId="757254EC" w14:textId="48DFBAED" w:rsidR="008341B8" w:rsidRDefault="008341B8" w:rsidP="005D645E">
      <w:pPr>
        <w:spacing w:after="40"/>
        <w:rPr>
          <w:rFonts w:ascii="Arial" w:hAnsi="Arial" w:cs="Arial"/>
          <w:sz w:val="24"/>
          <w:szCs w:val="24"/>
        </w:rPr>
      </w:pPr>
      <w:r w:rsidRPr="008341B8">
        <w:rPr>
          <w:rFonts w:ascii="Arial" w:hAnsi="Arial" w:cs="Arial"/>
          <w:sz w:val="24"/>
          <w:szCs w:val="24"/>
        </w:rPr>
        <w:t>Procedura obowią</w:t>
      </w:r>
      <w:r>
        <w:rPr>
          <w:rFonts w:ascii="Arial" w:hAnsi="Arial" w:cs="Arial"/>
          <w:sz w:val="24"/>
          <w:szCs w:val="24"/>
        </w:rPr>
        <w:t>zująca w Instytucie finansów obejmuje:</w:t>
      </w:r>
    </w:p>
    <w:p w14:paraId="4A12FDB9" w14:textId="642C74F1" w:rsidR="008341B8" w:rsidRDefault="008341B8" w:rsidP="008341B8">
      <w:pPr>
        <w:pStyle w:val="Akapitzlist"/>
        <w:numPr>
          <w:ilvl w:val="0"/>
          <w:numId w:val="22"/>
        </w:numPr>
        <w:spacing w:after="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pisy Zarządzenia Rektora wraz z załącznikami </w:t>
      </w:r>
    </w:p>
    <w:p w14:paraId="188F21B0" w14:textId="1EDB840B" w:rsidR="008341B8" w:rsidRDefault="008341B8" w:rsidP="008341B8">
      <w:pPr>
        <w:pStyle w:val="Akapitzlist"/>
        <w:numPr>
          <w:ilvl w:val="0"/>
          <w:numId w:val="22"/>
        </w:numPr>
        <w:spacing w:after="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datkowo elementem procedury są dwa dodatkowe załączniki: lista kontrolna oraz charakterystyka organizatora praktyki / zakładu pracy</w:t>
      </w:r>
    </w:p>
    <w:p w14:paraId="66654AC6" w14:textId="77777777" w:rsidR="008341B8" w:rsidRDefault="008341B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4D168606" w14:textId="77777777" w:rsidR="008341B8" w:rsidRDefault="008341B8" w:rsidP="008341B8">
      <w:pPr>
        <w:jc w:val="center"/>
        <w:rPr>
          <w:rFonts w:ascii="Arial" w:hAnsi="Arial" w:cs="Arial"/>
        </w:rPr>
      </w:pPr>
    </w:p>
    <w:p w14:paraId="56F27149" w14:textId="7420847F" w:rsidR="008341B8" w:rsidRDefault="008341B8" w:rsidP="008341B8">
      <w:pPr>
        <w:jc w:val="center"/>
        <w:rPr>
          <w:rFonts w:ascii="Arial" w:hAnsi="Arial" w:cs="Arial"/>
          <w:b/>
        </w:rPr>
      </w:pPr>
      <w:r w:rsidRPr="008341B8">
        <w:rPr>
          <w:rFonts w:ascii="Arial" w:hAnsi="Arial" w:cs="Arial"/>
        </w:rPr>
        <w:t xml:space="preserve">Załącznik nr 1 do Procedury - </w:t>
      </w:r>
      <w:r w:rsidRPr="008341B8">
        <w:rPr>
          <w:rFonts w:ascii="Arial" w:hAnsi="Arial" w:cs="Arial"/>
          <w:b/>
        </w:rPr>
        <w:t>PRAKTYKI STUDENCKIE – LISTA KONTROLNA</w:t>
      </w:r>
    </w:p>
    <w:p w14:paraId="1E87E0B1" w14:textId="77777777" w:rsidR="008341B8" w:rsidRDefault="008341B8" w:rsidP="008341B8">
      <w:pPr>
        <w:jc w:val="center"/>
        <w:rPr>
          <w:rFonts w:ascii="Arial" w:hAnsi="Arial" w:cs="Arial"/>
          <w:sz w:val="18"/>
          <w:szCs w:val="18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784"/>
        <w:gridCol w:w="1672"/>
      </w:tblGrid>
      <w:tr w:rsidR="008341B8" w:rsidRPr="00DD5E91" w14:paraId="0AADFFAB" w14:textId="77777777" w:rsidTr="00002805">
        <w:tc>
          <w:tcPr>
            <w:tcW w:w="10456" w:type="dxa"/>
            <w:gridSpan w:val="2"/>
            <w:tcBorders>
              <w:left w:val="single" w:sz="4" w:space="0" w:color="auto"/>
            </w:tcBorders>
          </w:tcPr>
          <w:p w14:paraId="2DF0D1D1" w14:textId="77777777" w:rsidR="008341B8" w:rsidRPr="00DD5E91" w:rsidRDefault="008341B8" w:rsidP="000028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761F44CC" w14:textId="77777777" w:rsidTr="00002805">
        <w:tc>
          <w:tcPr>
            <w:tcW w:w="8784" w:type="dxa"/>
            <w:tcBorders>
              <w:top w:val="nil"/>
              <w:left w:val="single" w:sz="4" w:space="0" w:color="auto"/>
            </w:tcBorders>
          </w:tcPr>
          <w:p w14:paraId="5035F433" w14:textId="77777777" w:rsidR="008341B8" w:rsidRPr="00DD5E91" w:rsidRDefault="008341B8" w:rsidP="00002805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D5E91">
              <w:rPr>
                <w:rFonts w:ascii="Arial" w:hAnsi="Arial" w:cs="Arial"/>
                <w:b/>
                <w:sz w:val="18"/>
                <w:szCs w:val="18"/>
                <w:u w:val="single"/>
              </w:rPr>
              <w:t xml:space="preserve">I SPOSÓB – PRAKTYKA TRADYCYJNA </w:t>
            </w:r>
          </w:p>
          <w:p w14:paraId="40E62164" w14:textId="77777777" w:rsidR="008341B8" w:rsidRPr="00DD5E91" w:rsidRDefault="008341B8" w:rsidP="00002805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1672" w:type="dxa"/>
          </w:tcPr>
          <w:p w14:paraId="579BE380" w14:textId="77777777" w:rsidR="008341B8" w:rsidRPr="00DD5E91" w:rsidRDefault="008341B8" w:rsidP="0000280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D5E91">
              <w:rPr>
                <w:rFonts w:ascii="Arial" w:hAnsi="Arial" w:cs="Arial"/>
                <w:sz w:val="16"/>
                <w:szCs w:val="16"/>
              </w:rPr>
              <w:t>Przedstawiono/</w:t>
            </w:r>
          </w:p>
          <w:p w14:paraId="12738E1A" w14:textId="77777777" w:rsidR="008341B8" w:rsidRPr="00DD5E91" w:rsidRDefault="008341B8" w:rsidP="000028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D5E91">
              <w:rPr>
                <w:rFonts w:ascii="Arial" w:hAnsi="Arial" w:cs="Arial"/>
                <w:sz w:val="16"/>
                <w:szCs w:val="16"/>
              </w:rPr>
              <w:t>Nie przedstawiono</w:t>
            </w:r>
          </w:p>
        </w:tc>
      </w:tr>
      <w:tr w:rsidR="008341B8" w:rsidRPr="00DD5E91" w14:paraId="0106C12A" w14:textId="77777777" w:rsidTr="00002805">
        <w:tc>
          <w:tcPr>
            <w:tcW w:w="8784" w:type="dxa"/>
          </w:tcPr>
          <w:p w14:paraId="289F3FA5" w14:textId="77777777" w:rsidR="008341B8" w:rsidRPr="008341B8" w:rsidRDefault="008341B8" w:rsidP="00002805">
            <w:pPr>
              <w:pStyle w:val="Akapitzlist"/>
              <w:numPr>
                <w:ilvl w:val="0"/>
                <w:numId w:val="24"/>
              </w:numPr>
              <w:ind w:left="736" w:hanging="376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Fonts w:ascii="Arial" w:hAnsi="Arial" w:cs="Arial"/>
                <w:sz w:val="18"/>
                <w:szCs w:val="18"/>
              </w:rPr>
              <w:t xml:space="preserve">Charakterystyka Organizatora praktyki </w:t>
            </w:r>
          </w:p>
        </w:tc>
        <w:tc>
          <w:tcPr>
            <w:tcW w:w="1672" w:type="dxa"/>
          </w:tcPr>
          <w:p w14:paraId="00596866" w14:textId="77777777" w:rsidR="008341B8" w:rsidRPr="00DD5E91" w:rsidRDefault="008341B8" w:rsidP="000028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6EAEA1F8" w14:textId="77777777" w:rsidTr="00002805">
        <w:tc>
          <w:tcPr>
            <w:tcW w:w="8784" w:type="dxa"/>
          </w:tcPr>
          <w:p w14:paraId="7B2D0CE5" w14:textId="77777777" w:rsidR="008341B8" w:rsidRPr="008341B8" w:rsidRDefault="008341B8" w:rsidP="00002805">
            <w:pPr>
              <w:pStyle w:val="Akapitzlist"/>
              <w:numPr>
                <w:ilvl w:val="0"/>
                <w:numId w:val="24"/>
              </w:numPr>
              <w:ind w:left="736" w:hanging="376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Fonts w:ascii="Arial" w:hAnsi="Arial" w:cs="Arial"/>
                <w:sz w:val="18"/>
                <w:szCs w:val="18"/>
              </w:rPr>
              <w:t>Program praktyki</w:t>
            </w:r>
          </w:p>
        </w:tc>
        <w:tc>
          <w:tcPr>
            <w:tcW w:w="1672" w:type="dxa"/>
          </w:tcPr>
          <w:p w14:paraId="0A54B4F4" w14:textId="77777777" w:rsidR="008341B8" w:rsidRPr="00DD5E91" w:rsidRDefault="008341B8" w:rsidP="000028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5D36438F" w14:textId="77777777" w:rsidTr="00002805">
        <w:tc>
          <w:tcPr>
            <w:tcW w:w="8784" w:type="dxa"/>
          </w:tcPr>
          <w:p w14:paraId="3C88A32D" w14:textId="77777777" w:rsidR="008341B8" w:rsidRPr="008341B8" w:rsidRDefault="008341B8" w:rsidP="00002805">
            <w:pPr>
              <w:pStyle w:val="Akapitzlist"/>
              <w:numPr>
                <w:ilvl w:val="0"/>
                <w:numId w:val="24"/>
              </w:numPr>
              <w:ind w:left="736" w:hanging="376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Fonts w:ascii="Arial" w:hAnsi="Arial" w:cs="Arial"/>
                <w:sz w:val="18"/>
                <w:szCs w:val="18"/>
              </w:rPr>
              <w:t xml:space="preserve">Umowa o organizację studenckiej praktyki zawodowej (zgodnie ze wzorem z załącznika nr 1 do Zarządzenia Rektora nr R.0211.16.2022 z dnia 23 marca 2022 roku lub zgodnie z wymogami </w:t>
            </w: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>§ 3 ust. 3 w/w Zarządzenia Rektora</w:t>
            </w:r>
            <w:r w:rsidRPr="008341B8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672" w:type="dxa"/>
          </w:tcPr>
          <w:p w14:paraId="60E8C764" w14:textId="77777777" w:rsidR="008341B8" w:rsidRPr="00DD5E91" w:rsidRDefault="008341B8" w:rsidP="000028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366A4683" w14:textId="77777777" w:rsidTr="00002805">
        <w:tc>
          <w:tcPr>
            <w:tcW w:w="8784" w:type="dxa"/>
          </w:tcPr>
          <w:p w14:paraId="05CAA4F0" w14:textId="77777777" w:rsidR="008341B8" w:rsidRPr="008341B8" w:rsidRDefault="008341B8" w:rsidP="00002805">
            <w:pPr>
              <w:pStyle w:val="Akapitzlist"/>
              <w:numPr>
                <w:ilvl w:val="0"/>
                <w:numId w:val="24"/>
              </w:numPr>
              <w:ind w:left="736" w:hanging="376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Fonts w:ascii="Arial" w:hAnsi="Arial" w:cs="Arial"/>
                <w:sz w:val="18"/>
                <w:szCs w:val="18"/>
              </w:rPr>
              <w:t>Raport opisujący przebieg praktyki potwierdzony przez organizatora praktyki (zgodnie ze wzorem z załącznika nr 2 do Zarządzenia Rektora nr R.0211.16.2022 z dnia 23 marca 2022 roku)</w:t>
            </w:r>
          </w:p>
        </w:tc>
        <w:tc>
          <w:tcPr>
            <w:tcW w:w="1672" w:type="dxa"/>
          </w:tcPr>
          <w:p w14:paraId="4A263273" w14:textId="77777777" w:rsidR="008341B8" w:rsidRPr="00DD5E91" w:rsidRDefault="008341B8" w:rsidP="000028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6E9ABC57" w14:textId="77777777" w:rsidTr="00002805">
        <w:tc>
          <w:tcPr>
            <w:tcW w:w="8784" w:type="dxa"/>
          </w:tcPr>
          <w:p w14:paraId="261FD62D" w14:textId="4A2777A8" w:rsidR="008341B8" w:rsidRPr="008341B8" w:rsidRDefault="008341B8" w:rsidP="00002805">
            <w:pPr>
              <w:pStyle w:val="Akapitzlist"/>
              <w:numPr>
                <w:ilvl w:val="0"/>
                <w:numId w:val="24"/>
              </w:numPr>
              <w:ind w:left="736" w:hanging="376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>Wydrukowana karta przedmiotu „Praktyka”, pobrana przez studenta z systemu PRK</w:t>
            </w:r>
          </w:p>
        </w:tc>
        <w:tc>
          <w:tcPr>
            <w:tcW w:w="1672" w:type="dxa"/>
          </w:tcPr>
          <w:p w14:paraId="2E6833DF" w14:textId="77777777" w:rsidR="008341B8" w:rsidRPr="00DD5E91" w:rsidRDefault="008341B8" w:rsidP="000028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00718CC3" w14:textId="77777777" w:rsidTr="00002805">
        <w:tc>
          <w:tcPr>
            <w:tcW w:w="8784" w:type="dxa"/>
          </w:tcPr>
          <w:p w14:paraId="413836A3" w14:textId="77777777" w:rsidR="008341B8" w:rsidRPr="00DD5E91" w:rsidRDefault="008341B8" w:rsidP="00002805">
            <w:pPr>
              <w:pStyle w:val="Akapitzlist"/>
              <w:numPr>
                <w:ilvl w:val="0"/>
                <w:numId w:val="24"/>
              </w:numPr>
              <w:ind w:left="736" w:hanging="376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DD5E91">
              <w:rPr>
                <w:rFonts w:ascii="Arial" w:hAnsi="Arial" w:cs="Arial"/>
                <w:sz w:val="18"/>
                <w:szCs w:val="18"/>
              </w:rPr>
              <w:t xml:space="preserve">Ksero dowodu ubezpieczenia OC i NNW. </w:t>
            </w:r>
          </w:p>
        </w:tc>
        <w:tc>
          <w:tcPr>
            <w:tcW w:w="1672" w:type="dxa"/>
          </w:tcPr>
          <w:p w14:paraId="2494EDBF" w14:textId="77777777" w:rsidR="008341B8" w:rsidRPr="00DD5E91" w:rsidRDefault="008341B8" w:rsidP="000028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5FAD936E" w14:textId="77777777" w:rsidTr="00002805">
        <w:tc>
          <w:tcPr>
            <w:tcW w:w="10456" w:type="dxa"/>
            <w:gridSpan w:val="2"/>
          </w:tcPr>
          <w:p w14:paraId="4545E356" w14:textId="77777777" w:rsidR="008341B8" w:rsidRDefault="008341B8" w:rsidP="00002805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14:paraId="468925C5" w14:textId="77777777" w:rsidR="008341B8" w:rsidRDefault="008341B8" w:rsidP="008341B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D5E91">
              <w:rPr>
                <w:rFonts w:ascii="Arial" w:hAnsi="Arial" w:cs="Arial"/>
                <w:b/>
                <w:sz w:val="18"/>
                <w:szCs w:val="18"/>
                <w:u w:val="single"/>
              </w:rPr>
              <w:t>II SPOSÓB – PRAKTYKA REALIZOWANA W OPARCIU O UMOWĘ DWUSTRONNĄ</w:t>
            </w:r>
          </w:p>
          <w:p w14:paraId="5126FC65" w14:textId="408196F6" w:rsidR="008341B8" w:rsidRPr="00DD5E91" w:rsidRDefault="008341B8" w:rsidP="008341B8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</w:tr>
      <w:tr w:rsidR="008341B8" w:rsidRPr="00DD5E91" w14:paraId="5F26AD7B" w14:textId="77777777" w:rsidTr="00002805">
        <w:tc>
          <w:tcPr>
            <w:tcW w:w="8784" w:type="dxa"/>
          </w:tcPr>
          <w:p w14:paraId="0655F0B5" w14:textId="77777777" w:rsidR="008341B8" w:rsidRPr="00DD5E91" w:rsidRDefault="008341B8" w:rsidP="00002805">
            <w:pPr>
              <w:pStyle w:val="Akapitzlist"/>
              <w:numPr>
                <w:ilvl w:val="0"/>
                <w:numId w:val="14"/>
              </w:numPr>
              <w:jc w:val="both"/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DD5E91">
              <w:rPr>
                <w:rFonts w:ascii="Arial" w:hAnsi="Arial" w:cs="Arial"/>
                <w:sz w:val="18"/>
                <w:szCs w:val="18"/>
              </w:rPr>
              <w:t xml:space="preserve">Charakterystyka Organizatora praktyki </w:t>
            </w:r>
          </w:p>
        </w:tc>
        <w:tc>
          <w:tcPr>
            <w:tcW w:w="1672" w:type="dxa"/>
          </w:tcPr>
          <w:p w14:paraId="2A000E05" w14:textId="77777777" w:rsidR="008341B8" w:rsidRPr="00DD5E91" w:rsidRDefault="008341B8" w:rsidP="0000280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285DE93B" w14:textId="77777777" w:rsidTr="00002805">
        <w:tc>
          <w:tcPr>
            <w:tcW w:w="8784" w:type="dxa"/>
          </w:tcPr>
          <w:p w14:paraId="734180F3" w14:textId="5CBA183A" w:rsidR="008341B8" w:rsidRPr="00DD5E91" w:rsidRDefault="008341B8" w:rsidP="008341B8">
            <w:pPr>
              <w:pStyle w:val="Akapitzlist"/>
              <w:numPr>
                <w:ilvl w:val="0"/>
                <w:numId w:val="14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Fonts w:ascii="Arial" w:hAnsi="Arial" w:cs="Arial"/>
                <w:sz w:val="18"/>
                <w:szCs w:val="18"/>
              </w:rPr>
              <w:t>Przedkłada do wglądu umowę o</w:t>
            </w: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 xml:space="preserve"> praktykę bądź potwierdzony stosownym podpisem i pieczęcią zakres czynności wykonywany ramach praktyki - zgodnie z </w:t>
            </w:r>
            <w:r w:rsidRPr="008341B8">
              <w:rPr>
                <w:rFonts w:ascii="Arial" w:hAnsi="Arial" w:cs="Arial"/>
                <w:sz w:val="18"/>
                <w:szCs w:val="18"/>
              </w:rPr>
              <w:t>§ 3 ust. 11</w:t>
            </w: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 xml:space="preserve"> </w:t>
            </w:r>
            <w:r w:rsidRPr="008341B8">
              <w:rPr>
                <w:rFonts w:ascii="Arial" w:hAnsi="Arial" w:cs="Arial"/>
                <w:bCs/>
                <w:sz w:val="18"/>
                <w:szCs w:val="18"/>
              </w:rPr>
              <w:t xml:space="preserve">Zarządzenia Rektor UEK </w:t>
            </w: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>nr R.0211.16.2022 z dnia 23 marca 2022 roku</w:t>
            </w:r>
            <w:r w:rsidRPr="008341B8">
              <w:rPr>
                <w:rFonts w:ascii="Arial" w:hAnsi="Arial" w:cs="Arial"/>
                <w:bCs/>
                <w:sz w:val="18"/>
                <w:szCs w:val="18"/>
              </w:rPr>
              <w:t>.</w:t>
            </w:r>
          </w:p>
        </w:tc>
        <w:tc>
          <w:tcPr>
            <w:tcW w:w="1672" w:type="dxa"/>
          </w:tcPr>
          <w:p w14:paraId="32FCD401" w14:textId="77777777" w:rsidR="008341B8" w:rsidRPr="00DD5E91" w:rsidRDefault="008341B8" w:rsidP="0000280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56D7279E" w14:textId="77777777" w:rsidTr="00002805">
        <w:tc>
          <w:tcPr>
            <w:tcW w:w="8784" w:type="dxa"/>
          </w:tcPr>
          <w:p w14:paraId="35C93F1F" w14:textId="77777777" w:rsidR="008341B8" w:rsidRPr="00DD5E91" w:rsidRDefault="008341B8" w:rsidP="00002805">
            <w:pPr>
              <w:pStyle w:val="Akapitzlist"/>
              <w:numPr>
                <w:ilvl w:val="0"/>
                <w:numId w:val="14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Fonts w:ascii="Arial" w:hAnsi="Arial" w:cs="Arial"/>
                <w:sz w:val="18"/>
                <w:szCs w:val="18"/>
              </w:rPr>
              <w:t>Wniosek/raport opisujący przebieg praktyki potwierdzony przez organizatora praktyki (zgodnie ze wzorem z załącznika nr 3 do Zarządzenia Rektora nr R.0211.16.2022 z dnia 23 marca 2022 roku)</w:t>
            </w:r>
          </w:p>
        </w:tc>
        <w:tc>
          <w:tcPr>
            <w:tcW w:w="1672" w:type="dxa"/>
          </w:tcPr>
          <w:p w14:paraId="04875511" w14:textId="77777777" w:rsidR="008341B8" w:rsidRPr="00DD5E91" w:rsidRDefault="008341B8" w:rsidP="0000280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0A4179B9" w14:textId="77777777" w:rsidTr="00002805">
        <w:tc>
          <w:tcPr>
            <w:tcW w:w="8784" w:type="dxa"/>
          </w:tcPr>
          <w:p w14:paraId="1717CC51" w14:textId="77777777" w:rsidR="008341B8" w:rsidRPr="00DD5E91" w:rsidRDefault="008341B8" w:rsidP="00002805">
            <w:pPr>
              <w:pStyle w:val="Akapitzlist"/>
              <w:numPr>
                <w:ilvl w:val="0"/>
                <w:numId w:val="14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>Wydrukowana karta przedmiotu „Praktyka”, pobrana przez studenta z systemu PRK</w:t>
            </w:r>
          </w:p>
        </w:tc>
        <w:tc>
          <w:tcPr>
            <w:tcW w:w="1672" w:type="dxa"/>
          </w:tcPr>
          <w:p w14:paraId="0705F2D5" w14:textId="77777777" w:rsidR="008341B8" w:rsidRPr="00DD5E91" w:rsidRDefault="008341B8" w:rsidP="0000280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0C932AF1" w14:textId="77777777" w:rsidTr="00002805">
        <w:tc>
          <w:tcPr>
            <w:tcW w:w="10456" w:type="dxa"/>
            <w:gridSpan w:val="2"/>
          </w:tcPr>
          <w:p w14:paraId="47191B05" w14:textId="77777777" w:rsidR="008341B8" w:rsidRDefault="008341B8" w:rsidP="00002805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  <w:p w14:paraId="6AD2B66E" w14:textId="223ADC10" w:rsidR="008341B8" w:rsidRPr="00DD5E91" w:rsidRDefault="008341B8" w:rsidP="00002805">
            <w:pPr>
              <w:jc w:val="center"/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DD5E91">
              <w:rPr>
                <w:rFonts w:ascii="Arial" w:hAnsi="Arial" w:cs="Arial"/>
                <w:b/>
                <w:sz w:val="18"/>
                <w:szCs w:val="18"/>
                <w:u w:val="single"/>
              </w:rPr>
              <w:t>III SPOSÓB – ZALICZENIE PRACY ZAWODOWEJ JAKO PRAKTYKI</w:t>
            </w:r>
          </w:p>
          <w:p w14:paraId="30AD89FB" w14:textId="77777777" w:rsidR="008341B8" w:rsidRPr="00DD5E91" w:rsidRDefault="008341B8" w:rsidP="000028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6CECA97C" w14:textId="77777777" w:rsidTr="00002805">
        <w:tc>
          <w:tcPr>
            <w:tcW w:w="8784" w:type="dxa"/>
          </w:tcPr>
          <w:p w14:paraId="04E32157" w14:textId="77777777" w:rsidR="008341B8" w:rsidRPr="00DD5E91" w:rsidRDefault="008341B8" w:rsidP="00002805">
            <w:pPr>
              <w:pStyle w:val="Akapitzlist"/>
              <w:numPr>
                <w:ilvl w:val="0"/>
                <w:numId w:val="16"/>
              </w:numPr>
              <w:jc w:val="both"/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DD5E91">
              <w:rPr>
                <w:rFonts w:ascii="Arial" w:hAnsi="Arial" w:cs="Arial"/>
                <w:sz w:val="18"/>
                <w:szCs w:val="18"/>
              </w:rPr>
              <w:t xml:space="preserve">Charakterystyka Organizatora praktyki/Zakładu pracy </w:t>
            </w:r>
          </w:p>
        </w:tc>
        <w:tc>
          <w:tcPr>
            <w:tcW w:w="1672" w:type="dxa"/>
          </w:tcPr>
          <w:p w14:paraId="1882CC84" w14:textId="77777777" w:rsidR="008341B8" w:rsidRPr="00DD5E91" w:rsidRDefault="008341B8" w:rsidP="0000280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5EDA5B78" w14:textId="77777777" w:rsidTr="00002805">
        <w:tc>
          <w:tcPr>
            <w:tcW w:w="8784" w:type="dxa"/>
          </w:tcPr>
          <w:p w14:paraId="78BF57F6" w14:textId="020B4933" w:rsidR="008341B8" w:rsidRPr="00DD5E91" w:rsidRDefault="008341B8" w:rsidP="008341B8">
            <w:pPr>
              <w:pStyle w:val="Akapitzlist"/>
              <w:numPr>
                <w:ilvl w:val="0"/>
                <w:numId w:val="16"/>
              </w:numPr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Fonts w:ascii="Arial" w:hAnsi="Arial" w:cs="Arial"/>
                <w:sz w:val="18"/>
                <w:szCs w:val="18"/>
              </w:rPr>
              <w:t xml:space="preserve">Przedkłada do wglądu umowę o </w:t>
            </w: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 xml:space="preserve">pracę/staż/wolontariat bądź potwierdzony stosownym podpisem i pieczęcią zakresu czynności wykonywanych w ramach pracy/stażu/ wolontariatu </w:t>
            </w:r>
            <w:r w:rsidRPr="008341B8">
              <w:rPr>
                <w:rFonts w:ascii="Arial" w:hAnsi="Arial" w:cs="Arial"/>
                <w:sz w:val="18"/>
                <w:szCs w:val="18"/>
              </w:rPr>
              <w:t xml:space="preserve">– </w:t>
            </w: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 xml:space="preserve">zgodnie z </w:t>
            </w:r>
            <w:r w:rsidRPr="008341B8">
              <w:rPr>
                <w:rFonts w:ascii="Arial" w:hAnsi="Arial" w:cs="Arial"/>
                <w:sz w:val="18"/>
                <w:szCs w:val="18"/>
              </w:rPr>
              <w:t>§ 3 ust. 11</w:t>
            </w: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 xml:space="preserve"> </w:t>
            </w:r>
            <w:r w:rsidRPr="008341B8">
              <w:rPr>
                <w:rFonts w:ascii="Arial" w:hAnsi="Arial" w:cs="Arial"/>
                <w:bCs/>
                <w:sz w:val="18"/>
                <w:szCs w:val="18"/>
              </w:rPr>
              <w:t xml:space="preserve">Zarządzenia Rektor Uniwersytetu Ekonomicznego w Krakowie </w:t>
            </w: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>nr R.0211.16.2022 z dnia 23 marca 2022 roku</w:t>
            </w:r>
            <w:r w:rsidRPr="008341B8">
              <w:rPr>
                <w:rFonts w:ascii="Arial" w:hAnsi="Arial" w:cs="Arial"/>
                <w:sz w:val="18"/>
                <w:szCs w:val="18"/>
              </w:rPr>
              <w:t xml:space="preserve"> w sprawie</w:t>
            </w:r>
            <w:r w:rsidRPr="008341B8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8341B8">
              <w:rPr>
                <w:rFonts w:ascii="Arial" w:hAnsi="Arial" w:cs="Arial"/>
                <w:bCs/>
                <w:sz w:val="18"/>
                <w:szCs w:val="18"/>
              </w:rPr>
              <w:t>szczegółowej organizacji studenckich praktyk zawodowych.</w:t>
            </w:r>
            <w:r w:rsidRPr="00DD5E91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672" w:type="dxa"/>
          </w:tcPr>
          <w:p w14:paraId="5F9E817C" w14:textId="77777777" w:rsidR="008341B8" w:rsidRPr="00DD5E91" w:rsidRDefault="008341B8" w:rsidP="0000280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19D43949" w14:textId="77777777" w:rsidTr="00002805">
        <w:tc>
          <w:tcPr>
            <w:tcW w:w="8784" w:type="dxa"/>
          </w:tcPr>
          <w:p w14:paraId="79F3FA3C" w14:textId="5EFE95B8" w:rsidR="008341B8" w:rsidRPr="008341B8" w:rsidRDefault="008341B8" w:rsidP="00002805">
            <w:pPr>
              <w:pStyle w:val="Akapitzlist"/>
              <w:numPr>
                <w:ilvl w:val="0"/>
                <w:numId w:val="16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Fonts w:ascii="Arial" w:hAnsi="Arial" w:cs="Arial"/>
                <w:sz w:val="18"/>
                <w:szCs w:val="18"/>
              </w:rPr>
              <w:t>Wypełniony wniosek o zaliczenie pracy zawodowej jako praktyki (zgodnie ze wzorem z załącznika</w:t>
            </w:r>
            <w:r w:rsidRPr="008341B8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hyperlink r:id="rId8" w:history="1">
              <w:r w:rsidRPr="008341B8">
                <w:rPr>
                  <w:rFonts w:ascii="Arial" w:hAnsi="Arial" w:cs="Arial"/>
                  <w:sz w:val="18"/>
                  <w:szCs w:val="18"/>
                </w:rPr>
                <w:t xml:space="preserve">nr 3 do Zarządzenia Rektora nr R.0211.16.2022 z dnia 23 marca 2022 roku </w:t>
              </w:r>
            </w:hyperlink>
            <w:r w:rsidRPr="008341B8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672" w:type="dxa"/>
          </w:tcPr>
          <w:p w14:paraId="1FD3C25D" w14:textId="77777777" w:rsidR="008341B8" w:rsidRPr="00DD5E91" w:rsidRDefault="008341B8" w:rsidP="0000280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21E451D2" w14:textId="77777777" w:rsidTr="00002805">
        <w:tc>
          <w:tcPr>
            <w:tcW w:w="8784" w:type="dxa"/>
          </w:tcPr>
          <w:p w14:paraId="7DA674A4" w14:textId="77777777" w:rsidR="008341B8" w:rsidRPr="008341B8" w:rsidRDefault="008341B8" w:rsidP="00002805">
            <w:pPr>
              <w:pStyle w:val="Akapitzlist"/>
              <w:numPr>
                <w:ilvl w:val="0"/>
                <w:numId w:val="16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>Wydrukowana karta przedmiotu „Praktyka”, pobrana przez studenta z systemu PRK</w:t>
            </w:r>
          </w:p>
        </w:tc>
        <w:tc>
          <w:tcPr>
            <w:tcW w:w="1672" w:type="dxa"/>
          </w:tcPr>
          <w:p w14:paraId="75D5B096" w14:textId="77777777" w:rsidR="008341B8" w:rsidRPr="00DD5E91" w:rsidRDefault="008341B8" w:rsidP="0000280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6302C7A6" w14:textId="77777777" w:rsidTr="00002805">
        <w:tc>
          <w:tcPr>
            <w:tcW w:w="10456" w:type="dxa"/>
            <w:gridSpan w:val="2"/>
          </w:tcPr>
          <w:p w14:paraId="323D30A5" w14:textId="77777777" w:rsidR="008341B8" w:rsidRDefault="008341B8" w:rsidP="00002805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u w:val="single"/>
              </w:rPr>
            </w:pPr>
          </w:p>
          <w:p w14:paraId="4F23AB59" w14:textId="67C2AB94" w:rsidR="008341B8" w:rsidRPr="00DD5E91" w:rsidRDefault="008341B8" w:rsidP="00002805">
            <w:pPr>
              <w:jc w:val="center"/>
              <w:rPr>
                <w:rStyle w:val="markedcontent"/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8341B8">
              <w:rPr>
                <w:rFonts w:ascii="Arial" w:hAnsi="Arial" w:cs="Arial"/>
                <w:b/>
                <w:sz w:val="18"/>
                <w:szCs w:val="18"/>
                <w:u w:val="single"/>
              </w:rPr>
              <w:t>IV. PRAKTYKA</w:t>
            </w:r>
            <w:r w:rsidRPr="008341B8">
              <w:rPr>
                <w:rStyle w:val="markedcontent"/>
                <w:rFonts w:ascii="Arial" w:hAnsi="Arial" w:cs="Arial"/>
                <w:b/>
                <w:sz w:val="18"/>
                <w:szCs w:val="18"/>
                <w:u w:val="single"/>
              </w:rPr>
              <w:t xml:space="preserve"> REALIZOWANA </w:t>
            </w:r>
            <w:r w:rsidRPr="008341B8">
              <w:rPr>
                <w:rFonts w:ascii="Arial" w:hAnsi="Arial" w:cs="Arial"/>
                <w:b/>
                <w:sz w:val="18"/>
                <w:szCs w:val="18"/>
                <w:u w:val="single"/>
              </w:rPr>
              <w:t xml:space="preserve">W OPARCIU O </w:t>
            </w:r>
            <w:r w:rsidRPr="008341B8">
              <w:rPr>
                <w:rStyle w:val="markedcontent"/>
                <w:rFonts w:ascii="Arial" w:hAnsi="Arial" w:cs="Arial"/>
                <w:b/>
                <w:sz w:val="18"/>
                <w:szCs w:val="18"/>
                <w:u w:val="single"/>
              </w:rPr>
              <w:t>UMÓWĘ/POROZUMIENIE O ORGANIZACJĘ STUDENCKICH PRAKTYK ZAWODOWYCH ZAWIERTA PRZEZ UNIWERSYTET Z ORGANIZATOREM PRAKTYKI</w:t>
            </w:r>
          </w:p>
          <w:p w14:paraId="267148CE" w14:textId="77777777" w:rsidR="008341B8" w:rsidRPr="00DD5E91" w:rsidRDefault="008341B8" w:rsidP="0000280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01C92356" w14:textId="77777777" w:rsidTr="00002805">
        <w:tc>
          <w:tcPr>
            <w:tcW w:w="8784" w:type="dxa"/>
          </w:tcPr>
          <w:p w14:paraId="7CB209B6" w14:textId="77777777" w:rsidR="008341B8" w:rsidRPr="008341B8" w:rsidRDefault="008341B8" w:rsidP="00002805">
            <w:pPr>
              <w:pStyle w:val="Akapitzlist"/>
              <w:numPr>
                <w:ilvl w:val="0"/>
                <w:numId w:val="23"/>
              </w:numPr>
              <w:jc w:val="both"/>
              <w:rPr>
                <w:rStyle w:val="markedcontent"/>
                <w:rFonts w:ascii="Arial" w:hAnsi="Arial" w:cs="Arial"/>
                <w:sz w:val="18"/>
                <w:szCs w:val="18"/>
              </w:rPr>
            </w:pPr>
            <w:r w:rsidRPr="008341B8">
              <w:rPr>
                <w:rFonts w:ascii="Arial" w:hAnsi="Arial" w:cs="Arial"/>
                <w:sz w:val="18"/>
                <w:szCs w:val="18"/>
              </w:rPr>
              <w:t xml:space="preserve">Charakterystyka Organizatora praktyki </w:t>
            </w:r>
          </w:p>
        </w:tc>
        <w:tc>
          <w:tcPr>
            <w:tcW w:w="1672" w:type="dxa"/>
          </w:tcPr>
          <w:p w14:paraId="552B8639" w14:textId="77777777" w:rsidR="008341B8" w:rsidRPr="00DD5E91" w:rsidRDefault="008341B8" w:rsidP="0000280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31C23CC2" w14:textId="77777777" w:rsidTr="00002805">
        <w:tc>
          <w:tcPr>
            <w:tcW w:w="8784" w:type="dxa"/>
          </w:tcPr>
          <w:p w14:paraId="1C5D3991" w14:textId="77777777" w:rsidR="008341B8" w:rsidRPr="008341B8" w:rsidRDefault="008341B8" w:rsidP="00002805">
            <w:pPr>
              <w:pStyle w:val="Akapitzlist"/>
              <w:numPr>
                <w:ilvl w:val="0"/>
                <w:numId w:val="23"/>
              </w:numPr>
              <w:jc w:val="both"/>
              <w:rPr>
                <w:rStyle w:val="markedcontent"/>
                <w:rFonts w:ascii="Arial" w:hAnsi="Arial" w:cs="Arial"/>
                <w:sz w:val="18"/>
                <w:szCs w:val="18"/>
              </w:rPr>
            </w:pP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>Skierowanie na praktykę</w:t>
            </w:r>
            <w:r w:rsidRPr="008341B8">
              <w:rPr>
                <w:rFonts w:ascii="Arial" w:hAnsi="Arial" w:cs="Arial"/>
                <w:sz w:val="18"/>
                <w:szCs w:val="18"/>
              </w:rPr>
              <w:t xml:space="preserve"> (zgodnie ze wzorem z załącznika nr 4 do Zarządzenia Rektora nr R.0211.16.2022 z dnia 23 marca 2022 roku) </w:t>
            </w:r>
          </w:p>
        </w:tc>
        <w:tc>
          <w:tcPr>
            <w:tcW w:w="1672" w:type="dxa"/>
          </w:tcPr>
          <w:p w14:paraId="3F76204F" w14:textId="77777777" w:rsidR="008341B8" w:rsidRPr="00DD5E91" w:rsidRDefault="008341B8" w:rsidP="0000280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10EFE8C5" w14:textId="77777777" w:rsidTr="00002805">
        <w:tc>
          <w:tcPr>
            <w:tcW w:w="8784" w:type="dxa"/>
          </w:tcPr>
          <w:p w14:paraId="03A1B1F3" w14:textId="77777777" w:rsidR="008341B8" w:rsidRPr="008341B8" w:rsidRDefault="008341B8" w:rsidP="00002805">
            <w:pPr>
              <w:pStyle w:val="Akapitzlist"/>
              <w:numPr>
                <w:ilvl w:val="0"/>
                <w:numId w:val="23"/>
              </w:numPr>
              <w:jc w:val="both"/>
              <w:rPr>
                <w:rStyle w:val="markedcontent"/>
                <w:rFonts w:ascii="Arial" w:hAnsi="Arial" w:cs="Arial"/>
                <w:sz w:val="18"/>
                <w:szCs w:val="18"/>
              </w:rPr>
            </w:pPr>
            <w:r w:rsidRPr="008341B8">
              <w:rPr>
                <w:rStyle w:val="markedcontent"/>
                <w:rFonts w:ascii="Arial" w:hAnsi="Arial" w:cs="Arial"/>
                <w:sz w:val="18"/>
                <w:szCs w:val="18"/>
              </w:rPr>
              <w:t>Wydrukowaną kartę przedmiotu „Praktyka”, pobraną z systemu PRK</w:t>
            </w:r>
            <w:r w:rsidRPr="008341B8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672" w:type="dxa"/>
          </w:tcPr>
          <w:p w14:paraId="6D347816" w14:textId="77777777" w:rsidR="008341B8" w:rsidRPr="00DD5E91" w:rsidRDefault="008341B8" w:rsidP="0000280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4B88DCF2" w14:textId="77777777" w:rsidTr="00002805">
        <w:tc>
          <w:tcPr>
            <w:tcW w:w="8784" w:type="dxa"/>
          </w:tcPr>
          <w:p w14:paraId="5EC17BF2" w14:textId="77777777" w:rsidR="008341B8" w:rsidRPr="008341B8" w:rsidRDefault="008341B8" w:rsidP="00002805">
            <w:pPr>
              <w:pStyle w:val="Akapitzlist"/>
              <w:numPr>
                <w:ilvl w:val="0"/>
                <w:numId w:val="23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Fonts w:ascii="Arial" w:hAnsi="Arial" w:cs="Arial"/>
                <w:sz w:val="18"/>
                <w:szCs w:val="18"/>
              </w:rPr>
              <w:t>Ksero dowodu ubezpieczenia OC i NNW</w:t>
            </w:r>
          </w:p>
        </w:tc>
        <w:tc>
          <w:tcPr>
            <w:tcW w:w="1672" w:type="dxa"/>
          </w:tcPr>
          <w:p w14:paraId="3FBCDD76" w14:textId="77777777" w:rsidR="008341B8" w:rsidRPr="00DD5E91" w:rsidRDefault="008341B8" w:rsidP="0000280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341B8" w:rsidRPr="00DD5E91" w14:paraId="7694BA8C" w14:textId="77777777" w:rsidTr="00002805">
        <w:tc>
          <w:tcPr>
            <w:tcW w:w="8784" w:type="dxa"/>
          </w:tcPr>
          <w:p w14:paraId="5C910B07" w14:textId="77777777" w:rsidR="008341B8" w:rsidRPr="008341B8" w:rsidRDefault="008341B8" w:rsidP="00002805">
            <w:pPr>
              <w:pStyle w:val="Akapitzlist"/>
              <w:numPr>
                <w:ilvl w:val="0"/>
                <w:numId w:val="23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8341B8">
              <w:rPr>
                <w:rFonts w:ascii="Arial" w:hAnsi="Arial" w:cs="Arial"/>
                <w:sz w:val="18"/>
                <w:szCs w:val="18"/>
              </w:rPr>
              <w:t>Wniosek/raport opisujący przebieg praktyki potwierdzony przez organizatora praktyki (zgodnie ze wzorem z załącznika nr 3 do Zarządzenia Rektora nr R.0211.16.2022 z dnia 23 marca 2022 roku)</w:t>
            </w:r>
          </w:p>
        </w:tc>
        <w:tc>
          <w:tcPr>
            <w:tcW w:w="1672" w:type="dxa"/>
          </w:tcPr>
          <w:p w14:paraId="4360E096" w14:textId="77777777" w:rsidR="008341B8" w:rsidRPr="00DD5E91" w:rsidRDefault="008341B8" w:rsidP="0000280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2C587D1" w14:textId="77777777" w:rsidR="008341B8" w:rsidRDefault="008341B8" w:rsidP="008341B8">
      <w:pPr>
        <w:jc w:val="both"/>
        <w:rPr>
          <w:rFonts w:ascii="Arial" w:hAnsi="Arial" w:cs="Arial"/>
          <w:sz w:val="18"/>
          <w:szCs w:val="18"/>
        </w:rPr>
      </w:pPr>
    </w:p>
    <w:p w14:paraId="2EF8399D" w14:textId="77777777" w:rsidR="008341B8" w:rsidRPr="00C06842" w:rsidRDefault="008341B8" w:rsidP="008341B8">
      <w:pPr>
        <w:jc w:val="both"/>
        <w:rPr>
          <w:rFonts w:ascii="Arial" w:hAnsi="Arial" w:cs="Arial"/>
          <w:sz w:val="18"/>
          <w:szCs w:val="18"/>
        </w:rPr>
      </w:pPr>
      <w:r w:rsidRPr="00C06842">
        <w:rPr>
          <w:rFonts w:ascii="Arial" w:hAnsi="Arial" w:cs="Arial"/>
          <w:sz w:val="18"/>
          <w:szCs w:val="18"/>
        </w:rPr>
        <w:t>…………………………………….</w:t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  <w:t>…………………………………………</w:t>
      </w:r>
    </w:p>
    <w:p w14:paraId="03C709F7" w14:textId="77777777" w:rsidR="008341B8" w:rsidRDefault="008341B8" w:rsidP="008341B8">
      <w:pPr>
        <w:jc w:val="both"/>
        <w:rPr>
          <w:rFonts w:ascii="Arial" w:hAnsi="Arial" w:cs="Arial"/>
          <w:sz w:val="18"/>
          <w:szCs w:val="18"/>
        </w:rPr>
      </w:pPr>
      <w:r w:rsidRPr="00C06842">
        <w:rPr>
          <w:rFonts w:ascii="Arial" w:hAnsi="Arial" w:cs="Arial"/>
          <w:sz w:val="18"/>
          <w:szCs w:val="18"/>
        </w:rPr>
        <w:t>Miejscowość, data</w:t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</w:r>
      <w:r w:rsidRPr="00C06842">
        <w:rPr>
          <w:rFonts w:ascii="Arial" w:hAnsi="Arial" w:cs="Arial"/>
          <w:sz w:val="18"/>
          <w:szCs w:val="18"/>
        </w:rPr>
        <w:tab/>
        <w:t xml:space="preserve">Podpis </w:t>
      </w:r>
      <w:r>
        <w:rPr>
          <w:rFonts w:ascii="Arial" w:hAnsi="Arial" w:cs="Arial"/>
          <w:sz w:val="18"/>
          <w:szCs w:val="18"/>
        </w:rPr>
        <w:t>Opiekuna praktyki</w:t>
      </w:r>
    </w:p>
    <w:p w14:paraId="05D5F89D" w14:textId="77777777" w:rsidR="008341B8" w:rsidRDefault="008341B8" w:rsidP="008341B8">
      <w:pPr>
        <w:jc w:val="both"/>
        <w:rPr>
          <w:rFonts w:ascii="Arial" w:hAnsi="Arial" w:cs="Arial"/>
          <w:sz w:val="18"/>
          <w:szCs w:val="18"/>
        </w:rPr>
      </w:pPr>
    </w:p>
    <w:p w14:paraId="7CAF5521" w14:textId="77777777" w:rsidR="008341B8" w:rsidRDefault="008341B8" w:rsidP="008341B8">
      <w:pPr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br w:type="column"/>
      </w:r>
    </w:p>
    <w:sectPr w:rsidR="008341B8" w:rsidSect="00424F93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A8A2FB" w14:textId="77777777" w:rsidR="005916E7" w:rsidRDefault="005916E7" w:rsidP="00D11291">
      <w:pPr>
        <w:spacing w:after="0" w:line="240" w:lineRule="auto"/>
      </w:pPr>
      <w:r>
        <w:separator/>
      </w:r>
    </w:p>
  </w:endnote>
  <w:endnote w:type="continuationSeparator" w:id="0">
    <w:p w14:paraId="568A98D7" w14:textId="77777777" w:rsidR="005916E7" w:rsidRDefault="005916E7" w:rsidP="00D112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10924092"/>
      <w:docPartObj>
        <w:docPartGallery w:val="Page Numbers (Bottom of Page)"/>
        <w:docPartUnique/>
      </w:docPartObj>
    </w:sdtPr>
    <w:sdtContent>
      <w:p w14:paraId="00230BFD" w14:textId="77777777" w:rsidR="009178F1" w:rsidRDefault="00B4161C">
        <w:pPr>
          <w:pStyle w:val="Stopka"/>
          <w:jc w:val="center"/>
        </w:pPr>
        <w:r>
          <w:fldChar w:fldCharType="begin"/>
        </w:r>
        <w:r w:rsidR="009178F1">
          <w:instrText>PAGE   \* MERGEFORMAT</w:instrText>
        </w:r>
        <w:r>
          <w:fldChar w:fldCharType="separate"/>
        </w:r>
        <w:r w:rsidR="003D45C2">
          <w:rPr>
            <w:noProof/>
          </w:rPr>
          <w:t>1</w:t>
        </w:r>
        <w:r>
          <w:fldChar w:fldCharType="end"/>
        </w:r>
      </w:p>
    </w:sdtContent>
  </w:sdt>
  <w:p w14:paraId="5B8FA347" w14:textId="77777777" w:rsidR="009178F1" w:rsidRDefault="009178F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B901DF" w14:textId="77777777" w:rsidR="005916E7" w:rsidRDefault="005916E7" w:rsidP="00D11291">
      <w:pPr>
        <w:spacing w:after="0" w:line="240" w:lineRule="auto"/>
      </w:pPr>
      <w:r>
        <w:separator/>
      </w:r>
    </w:p>
  </w:footnote>
  <w:footnote w:type="continuationSeparator" w:id="0">
    <w:p w14:paraId="454FD9AE" w14:textId="77777777" w:rsidR="005916E7" w:rsidRDefault="005916E7" w:rsidP="00D112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81CA2"/>
    <w:multiLevelType w:val="hybridMultilevel"/>
    <w:tmpl w:val="A01CC6FA"/>
    <w:lvl w:ilvl="0" w:tplc="0415000F">
      <w:start w:val="1"/>
      <w:numFmt w:val="decimal"/>
      <w:lvlText w:val="%1."/>
      <w:lvlJc w:val="left"/>
      <w:pPr>
        <w:ind w:left="99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13" w:hanging="360"/>
      </w:pPr>
    </w:lvl>
    <w:lvl w:ilvl="2" w:tplc="0415001B" w:tentative="1">
      <w:start w:val="1"/>
      <w:numFmt w:val="lowerRoman"/>
      <w:lvlText w:val="%3."/>
      <w:lvlJc w:val="right"/>
      <w:pPr>
        <w:ind w:left="2433" w:hanging="180"/>
      </w:pPr>
    </w:lvl>
    <w:lvl w:ilvl="3" w:tplc="0415000F" w:tentative="1">
      <w:start w:val="1"/>
      <w:numFmt w:val="decimal"/>
      <w:lvlText w:val="%4."/>
      <w:lvlJc w:val="left"/>
      <w:pPr>
        <w:ind w:left="3153" w:hanging="360"/>
      </w:pPr>
    </w:lvl>
    <w:lvl w:ilvl="4" w:tplc="04150019" w:tentative="1">
      <w:start w:val="1"/>
      <w:numFmt w:val="lowerLetter"/>
      <w:lvlText w:val="%5."/>
      <w:lvlJc w:val="left"/>
      <w:pPr>
        <w:ind w:left="3873" w:hanging="360"/>
      </w:pPr>
    </w:lvl>
    <w:lvl w:ilvl="5" w:tplc="0415001B" w:tentative="1">
      <w:start w:val="1"/>
      <w:numFmt w:val="lowerRoman"/>
      <w:lvlText w:val="%6."/>
      <w:lvlJc w:val="right"/>
      <w:pPr>
        <w:ind w:left="4593" w:hanging="180"/>
      </w:pPr>
    </w:lvl>
    <w:lvl w:ilvl="6" w:tplc="0415000F" w:tentative="1">
      <w:start w:val="1"/>
      <w:numFmt w:val="decimal"/>
      <w:lvlText w:val="%7."/>
      <w:lvlJc w:val="left"/>
      <w:pPr>
        <w:ind w:left="5313" w:hanging="360"/>
      </w:pPr>
    </w:lvl>
    <w:lvl w:ilvl="7" w:tplc="04150019" w:tentative="1">
      <w:start w:val="1"/>
      <w:numFmt w:val="lowerLetter"/>
      <w:lvlText w:val="%8."/>
      <w:lvlJc w:val="left"/>
      <w:pPr>
        <w:ind w:left="6033" w:hanging="360"/>
      </w:pPr>
    </w:lvl>
    <w:lvl w:ilvl="8" w:tplc="0415001B" w:tentative="1">
      <w:start w:val="1"/>
      <w:numFmt w:val="lowerRoman"/>
      <w:lvlText w:val="%9."/>
      <w:lvlJc w:val="right"/>
      <w:pPr>
        <w:ind w:left="6753" w:hanging="180"/>
      </w:pPr>
    </w:lvl>
  </w:abstractNum>
  <w:abstractNum w:abstractNumId="1" w15:restartNumberingAfterBreak="0">
    <w:nsid w:val="07E33F26"/>
    <w:multiLevelType w:val="hybridMultilevel"/>
    <w:tmpl w:val="C2DC283C"/>
    <w:lvl w:ilvl="0" w:tplc="04C69294">
      <w:start w:val="1"/>
      <w:numFmt w:val="lowerLetter"/>
      <w:lvlText w:val="%1)"/>
      <w:lvlJc w:val="left"/>
      <w:pPr>
        <w:ind w:left="1500" w:hanging="360"/>
      </w:pPr>
      <w:rPr>
        <w:rFonts w:ascii="Bookman Old Style" w:eastAsiaTheme="minorHAnsi" w:hAnsi="Bookman Old Style" w:cstheme="minorBidi"/>
      </w:rPr>
    </w:lvl>
    <w:lvl w:ilvl="1" w:tplc="041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" w15:restartNumberingAfterBreak="0">
    <w:nsid w:val="09D97CDE"/>
    <w:multiLevelType w:val="hybridMultilevel"/>
    <w:tmpl w:val="C2DC283C"/>
    <w:lvl w:ilvl="0" w:tplc="04C69294">
      <w:start w:val="1"/>
      <w:numFmt w:val="lowerLetter"/>
      <w:lvlText w:val="%1)"/>
      <w:lvlJc w:val="left"/>
      <w:pPr>
        <w:ind w:left="1500" w:hanging="360"/>
      </w:pPr>
      <w:rPr>
        <w:rFonts w:ascii="Bookman Old Style" w:eastAsiaTheme="minorHAnsi" w:hAnsi="Bookman Old Style" w:cstheme="minorBidi"/>
      </w:rPr>
    </w:lvl>
    <w:lvl w:ilvl="1" w:tplc="041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" w15:restartNumberingAfterBreak="0">
    <w:nsid w:val="0FE91108"/>
    <w:multiLevelType w:val="hybridMultilevel"/>
    <w:tmpl w:val="C2DC283C"/>
    <w:lvl w:ilvl="0" w:tplc="04C69294">
      <w:start w:val="1"/>
      <w:numFmt w:val="lowerLetter"/>
      <w:lvlText w:val="%1)"/>
      <w:lvlJc w:val="left"/>
      <w:pPr>
        <w:ind w:left="1500" w:hanging="360"/>
      </w:pPr>
      <w:rPr>
        <w:rFonts w:ascii="Bookman Old Style" w:eastAsiaTheme="minorHAnsi" w:hAnsi="Bookman Old Style" w:cstheme="minorBidi"/>
      </w:rPr>
    </w:lvl>
    <w:lvl w:ilvl="1" w:tplc="041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4" w15:restartNumberingAfterBreak="0">
    <w:nsid w:val="134D1D00"/>
    <w:multiLevelType w:val="hybridMultilevel"/>
    <w:tmpl w:val="C2DC283C"/>
    <w:lvl w:ilvl="0" w:tplc="04C69294">
      <w:start w:val="1"/>
      <w:numFmt w:val="lowerLetter"/>
      <w:lvlText w:val="%1)"/>
      <w:lvlJc w:val="left"/>
      <w:pPr>
        <w:ind w:left="1500" w:hanging="360"/>
      </w:pPr>
      <w:rPr>
        <w:rFonts w:ascii="Bookman Old Style" w:eastAsiaTheme="minorHAnsi" w:hAnsi="Bookman Old Style" w:cstheme="minorBidi"/>
      </w:rPr>
    </w:lvl>
    <w:lvl w:ilvl="1" w:tplc="041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5" w15:restartNumberingAfterBreak="0">
    <w:nsid w:val="1E7934AC"/>
    <w:multiLevelType w:val="hybridMultilevel"/>
    <w:tmpl w:val="C2DC283C"/>
    <w:lvl w:ilvl="0" w:tplc="04C69294">
      <w:start w:val="1"/>
      <w:numFmt w:val="lowerLetter"/>
      <w:lvlText w:val="%1)"/>
      <w:lvlJc w:val="left"/>
      <w:pPr>
        <w:ind w:left="1500" w:hanging="360"/>
      </w:pPr>
      <w:rPr>
        <w:rFonts w:ascii="Bookman Old Style" w:eastAsiaTheme="minorHAnsi" w:hAnsi="Bookman Old Style" w:cstheme="minorBidi"/>
      </w:rPr>
    </w:lvl>
    <w:lvl w:ilvl="1" w:tplc="041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6" w15:restartNumberingAfterBreak="0">
    <w:nsid w:val="21B37B25"/>
    <w:multiLevelType w:val="hybridMultilevel"/>
    <w:tmpl w:val="C2DC283C"/>
    <w:lvl w:ilvl="0" w:tplc="04C69294">
      <w:start w:val="1"/>
      <w:numFmt w:val="lowerLetter"/>
      <w:lvlText w:val="%1)"/>
      <w:lvlJc w:val="left"/>
      <w:pPr>
        <w:ind w:left="1500" w:hanging="360"/>
      </w:pPr>
      <w:rPr>
        <w:rFonts w:ascii="Bookman Old Style" w:eastAsiaTheme="minorHAnsi" w:hAnsi="Bookman Old Style" w:cstheme="minorBidi"/>
      </w:rPr>
    </w:lvl>
    <w:lvl w:ilvl="1" w:tplc="041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7" w15:restartNumberingAfterBreak="0">
    <w:nsid w:val="22C77722"/>
    <w:multiLevelType w:val="multilevel"/>
    <w:tmpl w:val="305CB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7041172"/>
    <w:multiLevelType w:val="hybridMultilevel"/>
    <w:tmpl w:val="971A411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E215CC"/>
    <w:multiLevelType w:val="hybridMultilevel"/>
    <w:tmpl w:val="468005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FA0AD4"/>
    <w:multiLevelType w:val="hybridMultilevel"/>
    <w:tmpl w:val="307203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6B52C2"/>
    <w:multiLevelType w:val="hybridMultilevel"/>
    <w:tmpl w:val="340899CE"/>
    <w:lvl w:ilvl="0" w:tplc="D99A8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545CDD"/>
    <w:multiLevelType w:val="hybridMultilevel"/>
    <w:tmpl w:val="A1500DFC"/>
    <w:lvl w:ilvl="0" w:tplc="D99A8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E40DF5"/>
    <w:multiLevelType w:val="hybridMultilevel"/>
    <w:tmpl w:val="5404A5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516F61"/>
    <w:multiLevelType w:val="hybridMultilevel"/>
    <w:tmpl w:val="59AEF51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843BE2"/>
    <w:multiLevelType w:val="hybridMultilevel"/>
    <w:tmpl w:val="0C6858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2C00DC"/>
    <w:multiLevelType w:val="hybridMultilevel"/>
    <w:tmpl w:val="55D89BD4"/>
    <w:lvl w:ilvl="0" w:tplc="C16009D4">
      <w:start w:val="1"/>
      <w:numFmt w:val="lowerLetter"/>
      <w:lvlText w:val="%1)"/>
      <w:lvlJc w:val="left"/>
      <w:pPr>
        <w:ind w:left="113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54" w:hanging="360"/>
      </w:pPr>
    </w:lvl>
    <w:lvl w:ilvl="2" w:tplc="0415001B" w:tentative="1">
      <w:start w:val="1"/>
      <w:numFmt w:val="lowerRoman"/>
      <w:lvlText w:val="%3."/>
      <w:lvlJc w:val="right"/>
      <w:pPr>
        <w:ind w:left="2574" w:hanging="180"/>
      </w:pPr>
    </w:lvl>
    <w:lvl w:ilvl="3" w:tplc="0415000F" w:tentative="1">
      <w:start w:val="1"/>
      <w:numFmt w:val="decimal"/>
      <w:lvlText w:val="%4."/>
      <w:lvlJc w:val="left"/>
      <w:pPr>
        <w:ind w:left="3294" w:hanging="360"/>
      </w:pPr>
    </w:lvl>
    <w:lvl w:ilvl="4" w:tplc="04150019" w:tentative="1">
      <w:start w:val="1"/>
      <w:numFmt w:val="lowerLetter"/>
      <w:lvlText w:val="%5."/>
      <w:lvlJc w:val="left"/>
      <w:pPr>
        <w:ind w:left="4014" w:hanging="360"/>
      </w:pPr>
    </w:lvl>
    <w:lvl w:ilvl="5" w:tplc="0415001B" w:tentative="1">
      <w:start w:val="1"/>
      <w:numFmt w:val="lowerRoman"/>
      <w:lvlText w:val="%6."/>
      <w:lvlJc w:val="right"/>
      <w:pPr>
        <w:ind w:left="4734" w:hanging="180"/>
      </w:pPr>
    </w:lvl>
    <w:lvl w:ilvl="6" w:tplc="0415000F" w:tentative="1">
      <w:start w:val="1"/>
      <w:numFmt w:val="decimal"/>
      <w:lvlText w:val="%7."/>
      <w:lvlJc w:val="left"/>
      <w:pPr>
        <w:ind w:left="5454" w:hanging="360"/>
      </w:pPr>
    </w:lvl>
    <w:lvl w:ilvl="7" w:tplc="04150019" w:tentative="1">
      <w:start w:val="1"/>
      <w:numFmt w:val="lowerLetter"/>
      <w:lvlText w:val="%8."/>
      <w:lvlJc w:val="left"/>
      <w:pPr>
        <w:ind w:left="6174" w:hanging="360"/>
      </w:pPr>
    </w:lvl>
    <w:lvl w:ilvl="8" w:tplc="0415001B" w:tentative="1">
      <w:start w:val="1"/>
      <w:numFmt w:val="lowerRoman"/>
      <w:lvlText w:val="%9."/>
      <w:lvlJc w:val="right"/>
      <w:pPr>
        <w:ind w:left="6894" w:hanging="180"/>
      </w:pPr>
    </w:lvl>
  </w:abstractNum>
  <w:abstractNum w:abstractNumId="17" w15:restartNumberingAfterBreak="0">
    <w:nsid w:val="527357E6"/>
    <w:multiLevelType w:val="hybridMultilevel"/>
    <w:tmpl w:val="C2DC283C"/>
    <w:lvl w:ilvl="0" w:tplc="04C69294">
      <w:start w:val="1"/>
      <w:numFmt w:val="lowerLetter"/>
      <w:lvlText w:val="%1)"/>
      <w:lvlJc w:val="left"/>
      <w:pPr>
        <w:ind w:left="1500" w:hanging="360"/>
      </w:pPr>
      <w:rPr>
        <w:rFonts w:ascii="Bookman Old Style" w:eastAsiaTheme="minorHAnsi" w:hAnsi="Bookman Old Style" w:cstheme="minorBidi"/>
      </w:rPr>
    </w:lvl>
    <w:lvl w:ilvl="1" w:tplc="041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8" w15:restartNumberingAfterBreak="0">
    <w:nsid w:val="54A053F3"/>
    <w:multiLevelType w:val="hybridMultilevel"/>
    <w:tmpl w:val="7A523B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DB43FE"/>
    <w:multiLevelType w:val="hybridMultilevel"/>
    <w:tmpl w:val="DDBAE5C4"/>
    <w:lvl w:ilvl="0" w:tplc="AF8040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AF2386"/>
    <w:multiLevelType w:val="hybridMultilevel"/>
    <w:tmpl w:val="2E06F08C"/>
    <w:lvl w:ilvl="0" w:tplc="0415000F">
      <w:start w:val="1"/>
      <w:numFmt w:val="decimal"/>
      <w:lvlText w:val="%1."/>
      <w:lvlJc w:val="left"/>
      <w:pPr>
        <w:ind w:left="776" w:hanging="360"/>
      </w:pPr>
    </w:lvl>
    <w:lvl w:ilvl="1" w:tplc="04150019" w:tentative="1">
      <w:start w:val="1"/>
      <w:numFmt w:val="lowerLetter"/>
      <w:lvlText w:val="%2."/>
      <w:lvlJc w:val="left"/>
      <w:pPr>
        <w:ind w:left="1496" w:hanging="360"/>
      </w:pPr>
    </w:lvl>
    <w:lvl w:ilvl="2" w:tplc="0415001B" w:tentative="1">
      <w:start w:val="1"/>
      <w:numFmt w:val="lowerRoman"/>
      <w:lvlText w:val="%3."/>
      <w:lvlJc w:val="right"/>
      <w:pPr>
        <w:ind w:left="2216" w:hanging="180"/>
      </w:pPr>
    </w:lvl>
    <w:lvl w:ilvl="3" w:tplc="0415000F" w:tentative="1">
      <w:start w:val="1"/>
      <w:numFmt w:val="decimal"/>
      <w:lvlText w:val="%4."/>
      <w:lvlJc w:val="left"/>
      <w:pPr>
        <w:ind w:left="2936" w:hanging="360"/>
      </w:pPr>
    </w:lvl>
    <w:lvl w:ilvl="4" w:tplc="04150019" w:tentative="1">
      <w:start w:val="1"/>
      <w:numFmt w:val="lowerLetter"/>
      <w:lvlText w:val="%5."/>
      <w:lvlJc w:val="left"/>
      <w:pPr>
        <w:ind w:left="3656" w:hanging="360"/>
      </w:pPr>
    </w:lvl>
    <w:lvl w:ilvl="5" w:tplc="0415001B" w:tentative="1">
      <w:start w:val="1"/>
      <w:numFmt w:val="lowerRoman"/>
      <w:lvlText w:val="%6."/>
      <w:lvlJc w:val="right"/>
      <w:pPr>
        <w:ind w:left="4376" w:hanging="180"/>
      </w:pPr>
    </w:lvl>
    <w:lvl w:ilvl="6" w:tplc="0415000F" w:tentative="1">
      <w:start w:val="1"/>
      <w:numFmt w:val="decimal"/>
      <w:lvlText w:val="%7."/>
      <w:lvlJc w:val="left"/>
      <w:pPr>
        <w:ind w:left="5096" w:hanging="360"/>
      </w:pPr>
    </w:lvl>
    <w:lvl w:ilvl="7" w:tplc="04150019" w:tentative="1">
      <w:start w:val="1"/>
      <w:numFmt w:val="lowerLetter"/>
      <w:lvlText w:val="%8."/>
      <w:lvlJc w:val="left"/>
      <w:pPr>
        <w:ind w:left="5816" w:hanging="360"/>
      </w:pPr>
    </w:lvl>
    <w:lvl w:ilvl="8" w:tplc="0415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21" w15:restartNumberingAfterBreak="0">
    <w:nsid w:val="61D14F5B"/>
    <w:multiLevelType w:val="hybridMultilevel"/>
    <w:tmpl w:val="C2DC283C"/>
    <w:lvl w:ilvl="0" w:tplc="04C69294">
      <w:start w:val="1"/>
      <w:numFmt w:val="lowerLetter"/>
      <w:lvlText w:val="%1)"/>
      <w:lvlJc w:val="left"/>
      <w:pPr>
        <w:ind w:left="1500" w:hanging="360"/>
      </w:pPr>
      <w:rPr>
        <w:rFonts w:ascii="Bookman Old Style" w:eastAsiaTheme="minorHAnsi" w:hAnsi="Bookman Old Style" w:cstheme="minorBidi"/>
      </w:rPr>
    </w:lvl>
    <w:lvl w:ilvl="1" w:tplc="041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2" w15:restartNumberingAfterBreak="0">
    <w:nsid w:val="6368697A"/>
    <w:multiLevelType w:val="hybridMultilevel"/>
    <w:tmpl w:val="527027A8"/>
    <w:lvl w:ilvl="0" w:tplc="0136B286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79383396"/>
    <w:multiLevelType w:val="hybridMultilevel"/>
    <w:tmpl w:val="7A523B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2849313">
    <w:abstractNumId w:val="8"/>
  </w:num>
  <w:num w:numId="2" w16cid:durableId="2111856733">
    <w:abstractNumId w:val="4"/>
  </w:num>
  <w:num w:numId="3" w16cid:durableId="1495216603">
    <w:abstractNumId w:val="13"/>
  </w:num>
  <w:num w:numId="4" w16cid:durableId="1801728777">
    <w:abstractNumId w:val="15"/>
  </w:num>
  <w:num w:numId="5" w16cid:durableId="92672644">
    <w:abstractNumId w:val="10"/>
  </w:num>
  <w:num w:numId="6" w16cid:durableId="1229265181">
    <w:abstractNumId w:val="14"/>
  </w:num>
  <w:num w:numId="7" w16cid:durableId="331682783">
    <w:abstractNumId w:val="20"/>
  </w:num>
  <w:num w:numId="8" w16cid:durableId="1253314665">
    <w:abstractNumId w:val="7"/>
  </w:num>
  <w:num w:numId="9" w16cid:durableId="1262225762">
    <w:abstractNumId w:val="3"/>
  </w:num>
  <w:num w:numId="10" w16cid:durableId="1243641080">
    <w:abstractNumId w:val="6"/>
  </w:num>
  <w:num w:numId="11" w16cid:durableId="2072606559">
    <w:abstractNumId w:val="2"/>
  </w:num>
  <w:num w:numId="12" w16cid:durableId="1378776966">
    <w:abstractNumId w:val="16"/>
  </w:num>
  <w:num w:numId="13" w16cid:durableId="1601647018">
    <w:abstractNumId w:val="0"/>
  </w:num>
  <w:num w:numId="14" w16cid:durableId="1404184066">
    <w:abstractNumId w:val="18"/>
  </w:num>
  <w:num w:numId="15" w16cid:durableId="1335642910">
    <w:abstractNumId w:val="5"/>
  </w:num>
  <w:num w:numId="16" w16cid:durableId="1508866616">
    <w:abstractNumId w:val="9"/>
  </w:num>
  <w:num w:numId="17" w16cid:durableId="1126041223">
    <w:abstractNumId w:val="22"/>
  </w:num>
  <w:num w:numId="18" w16cid:durableId="829952846">
    <w:abstractNumId w:val="23"/>
  </w:num>
  <w:num w:numId="19" w16cid:durableId="1280919567">
    <w:abstractNumId w:val="17"/>
  </w:num>
  <w:num w:numId="20" w16cid:durableId="1947302966">
    <w:abstractNumId w:val="1"/>
  </w:num>
  <w:num w:numId="21" w16cid:durableId="104349762">
    <w:abstractNumId w:val="21"/>
  </w:num>
  <w:num w:numId="22" w16cid:durableId="1122651600">
    <w:abstractNumId w:val="19"/>
  </w:num>
  <w:num w:numId="23" w16cid:durableId="664432051">
    <w:abstractNumId w:val="11"/>
  </w:num>
  <w:num w:numId="24" w16cid:durableId="113718466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NTQzNjGxsDAxNzNW0lEKTi0uzszPAykwrAUAELuybSwAAAA="/>
  </w:docVars>
  <w:rsids>
    <w:rsidRoot w:val="00496CF8"/>
    <w:rsid w:val="00014BF5"/>
    <w:rsid w:val="000156E8"/>
    <w:rsid w:val="000337D1"/>
    <w:rsid w:val="00037855"/>
    <w:rsid w:val="00060140"/>
    <w:rsid w:val="00066614"/>
    <w:rsid w:val="00070275"/>
    <w:rsid w:val="00071DC3"/>
    <w:rsid w:val="00071F9A"/>
    <w:rsid w:val="000741CB"/>
    <w:rsid w:val="00077395"/>
    <w:rsid w:val="000808AA"/>
    <w:rsid w:val="000943BA"/>
    <w:rsid w:val="000A7442"/>
    <w:rsid w:val="000E7085"/>
    <w:rsid w:val="0010221B"/>
    <w:rsid w:val="00110111"/>
    <w:rsid w:val="0016477F"/>
    <w:rsid w:val="001945C9"/>
    <w:rsid w:val="001C3AF0"/>
    <w:rsid w:val="001D488D"/>
    <w:rsid w:val="001E0BA5"/>
    <w:rsid w:val="002148F3"/>
    <w:rsid w:val="00215D71"/>
    <w:rsid w:val="00241696"/>
    <w:rsid w:val="00250098"/>
    <w:rsid w:val="002574C4"/>
    <w:rsid w:val="00262A14"/>
    <w:rsid w:val="00270F61"/>
    <w:rsid w:val="00296C57"/>
    <w:rsid w:val="002C0BBC"/>
    <w:rsid w:val="002C1FFF"/>
    <w:rsid w:val="002E55A3"/>
    <w:rsid w:val="00312118"/>
    <w:rsid w:val="00325B32"/>
    <w:rsid w:val="00360565"/>
    <w:rsid w:val="003925A6"/>
    <w:rsid w:val="00396FF4"/>
    <w:rsid w:val="003C20BE"/>
    <w:rsid w:val="003C5AE0"/>
    <w:rsid w:val="003D45C2"/>
    <w:rsid w:val="003E3C82"/>
    <w:rsid w:val="003E688F"/>
    <w:rsid w:val="003F4AF6"/>
    <w:rsid w:val="00405F64"/>
    <w:rsid w:val="0042067B"/>
    <w:rsid w:val="004215D7"/>
    <w:rsid w:val="00423B0B"/>
    <w:rsid w:val="00424F93"/>
    <w:rsid w:val="004375FE"/>
    <w:rsid w:val="00443F83"/>
    <w:rsid w:val="004440E1"/>
    <w:rsid w:val="004518EF"/>
    <w:rsid w:val="00470A44"/>
    <w:rsid w:val="004758C4"/>
    <w:rsid w:val="00477F51"/>
    <w:rsid w:val="00496CF8"/>
    <w:rsid w:val="004A11CF"/>
    <w:rsid w:val="004C6F00"/>
    <w:rsid w:val="004F3731"/>
    <w:rsid w:val="004F485C"/>
    <w:rsid w:val="005169D0"/>
    <w:rsid w:val="00573304"/>
    <w:rsid w:val="0058047B"/>
    <w:rsid w:val="00584FFC"/>
    <w:rsid w:val="005916E7"/>
    <w:rsid w:val="0059372C"/>
    <w:rsid w:val="00595FB1"/>
    <w:rsid w:val="005A01C5"/>
    <w:rsid w:val="005A0206"/>
    <w:rsid w:val="005B3C8C"/>
    <w:rsid w:val="005D645E"/>
    <w:rsid w:val="005E3B01"/>
    <w:rsid w:val="005E6C99"/>
    <w:rsid w:val="005F4E42"/>
    <w:rsid w:val="005F5323"/>
    <w:rsid w:val="00617C89"/>
    <w:rsid w:val="00624402"/>
    <w:rsid w:val="00627CE9"/>
    <w:rsid w:val="00633890"/>
    <w:rsid w:val="00642D9C"/>
    <w:rsid w:val="00643F52"/>
    <w:rsid w:val="006477C7"/>
    <w:rsid w:val="00666C69"/>
    <w:rsid w:val="006B75B9"/>
    <w:rsid w:val="006D583A"/>
    <w:rsid w:val="006E3450"/>
    <w:rsid w:val="00741DAD"/>
    <w:rsid w:val="007629C8"/>
    <w:rsid w:val="00770EC0"/>
    <w:rsid w:val="007914E2"/>
    <w:rsid w:val="007B6999"/>
    <w:rsid w:val="007C4CA9"/>
    <w:rsid w:val="007E3690"/>
    <w:rsid w:val="007F31A4"/>
    <w:rsid w:val="00800BCF"/>
    <w:rsid w:val="008013F0"/>
    <w:rsid w:val="00823260"/>
    <w:rsid w:val="00824464"/>
    <w:rsid w:val="008341B8"/>
    <w:rsid w:val="00845870"/>
    <w:rsid w:val="00850D9A"/>
    <w:rsid w:val="00873399"/>
    <w:rsid w:val="00887852"/>
    <w:rsid w:val="008A040E"/>
    <w:rsid w:val="008D1EC8"/>
    <w:rsid w:val="008E378A"/>
    <w:rsid w:val="00910139"/>
    <w:rsid w:val="00911929"/>
    <w:rsid w:val="009178F1"/>
    <w:rsid w:val="009452CB"/>
    <w:rsid w:val="00950D4A"/>
    <w:rsid w:val="0095206A"/>
    <w:rsid w:val="009553E2"/>
    <w:rsid w:val="00965DC4"/>
    <w:rsid w:val="009C567C"/>
    <w:rsid w:val="009C7E4B"/>
    <w:rsid w:val="009E565E"/>
    <w:rsid w:val="009F41F6"/>
    <w:rsid w:val="00A07CE4"/>
    <w:rsid w:val="00A67BC7"/>
    <w:rsid w:val="00A81358"/>
    <w:rsid w:val="00AA0B6B"/>
    <w:rsid w:val="00AD6A9B"/>
    <w:rsid w:val="00B245F9"/>
    <w:rsid w:val="00B4161C"/>
    <w:rsid w:val="00B54639"/>
    <w:rsid w:val="00B71128"/>
    <w:rsid w:val="00B91821"/>
    <w:rsid w:val="00BC5B51"/>
    <w:rsid w:val="00BE1B2B"/>
    <w:rsid w:val="00C06842"/>
    <w:rsid w:val="00C12C03"/>
    <w:rsid w:val="00C41E5C"/>
    <w:rsid w:val="00C56C23"/>
    <w:rsid w:val="00C60B3C"/>
    <w:rsid w:val="00C84302"/>
    <w:rsid w:val="00C853AD"/>
    <w:rsid w:val="00C966E4"/>
    <w:rsid w:val="00CA5038"/>
    <w:rsid w:val="00CC0ED1"/>
    <w:rsid w:val="00D04093"/>
    <w:rsid w:val="00D11291"/>
    <w:rsid w:val="00D941EA"/>
    <w:rsid w:val="00DA496C"/>
    <w:rsid w:val="00DC0989"/>
    <w:rsid w:val="00DD00BE"/>
    <w:rsid w:val="00DD0F3D"/>
    <w:rsid w:val="00DD0F62"/>
    <w:rsid w:val="00DE6118"/>
    <w:rsid w:val="00DF251C"/>
    <w:rsid w:val="00E00BED"/>
    <w:rsid w:val="00E45D70"/>
    <w:rsid w:val="00E56507"/>
    <w:rsid w:val="00E64C3E"/>
    <w:rsid w:val="00E9243D"/>
    <w:rsid w:val="00EB7EEA"/>
    <w:rsid w:val="00EC4B84"/>
    <w:rsid w:val="00EE4C26"/>
    <w:rsid w:val="00EF488E"/>
    <w:rsid w:val="00F007D2"/>
    <w:rsid w:val="00F21887"/>
    <w:rsid w:val="00F23210"/>
    <w:rsid w:val="00F334F3"/>
    <w:rsid w:val="00F33A91"/>
    <w:rsid w:val="00F5507B"/>
    <w:rsid w:val="00FA5066"/>
    <w:rsid w:val="00FC6829"/>
    <w:rsid w:val="00FD635D"/>
    <w:rsid w:val="00FE2CE7"/>
    <w:rsid w:val="00FF6EDA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FBA17A"/>
  <w15:docId w15:val="{63068E34-F878-44EE-8E5D-199BA2D28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D583A"/>
  </w:style>
  <w:style w:type="paragraph" w:styleId="Nagwek1">
    <w:name w:val="heading 1"/>
    <w:basedOn w:val="Normalny"/>
    <w:next w:val="Normalny"/>
    <w:link w:val="Nagwek1Znak"/>
    <w:qFormat/>
    <w:rsid w:val="00E56507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96CF8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112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11291"/>
  </w:style>
  <w:style w:type="paragraph" w:styleId="Stopka">
    <w:name w:val="footer"/>
    <w:basedOn w:val="Normalny"/>
    <w:link w:val="StopkaZnak"/>
    <w:uiPriority w:val="99"/>
    <w:unhideWhenUsed/>
    <w:rsid w:val="00D112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11291"/>
  </w:style>
  <w:style w:type="character" w:styleId="Pogrubienie">
    <w:name w:val="Strong"/>
    <w:basedOn w:val="Domylnaczcionkaakapitu"/>
    <w:uiPriority w:val="22"/>
    <w:qFormat/>
    <w:rsid w:val="00250098"/>
    <w:rPr>
      <w:b/>
      <w:bCs/>
    </w:rPr>
  </w:style>
  <w:style w:type="character" w:styleId="Hipercze">
    <w:name w:val="Hyperlink"/>
    <w:basedOn w:val="Domylnaczcionkaakapitu"/>
    <w:uiPriority w:val="99"/>
    <w:unhideWhenUsed/>
    <w:rsid w:val="00CC0ED1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C0ED1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rsid w:val="00E56507"/>
    <w:rPr>
      <w:rFonts w:ascii="Arial" w:eastAsia="Times New Roman" w:hAnsi="Arial" w:cs="Arial"/>
      <w:b/>
      <w:bCs/>
      <w:kern w:val="32"/>
      <w:sz w:val="32"/>
      <w:szCs w:val="32"/>
      <w:lang w:eastAsia="pl-PL"/>
    </w:rPr>
  </w:style>
  <w:style w:type="table" w:styleId="Tabela-Siatka">
    <w:name w:val="Table Grid"/>
    <w:basedOn w:val="Standardowy"/>
    <w:uiPriority w:val="39"/>
    <w:rsid w:val="00405F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8A04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A040E"/>
    <w:rPr>
      <w:rFonts w:ascii="Segoe UI" w:hAnsi="Segoe UI" w:cs="Segoe UI"/>
      <w:sz w:val="18"/>
      <w:szCs w:val="18"/>
    </w:rPr>
  </w:style>
  <w:style w:type="character" w:customStyle="1" w:styleId="markedcontent">
    <w:name w:val="markedcontent"/>
    <w:basedOn w:val="Domylnaczcionkaakapitu"/>
    <w:rsid w:val="008341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429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-uczelnia.uek.krakow.pl/mod/resource/view.php?id=80879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29201F-7E7B-4A59-AF04-A70C72A9A6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19</Words>
  <Characters>3119</Characters>
  <Application>Microsoft Office Word</Application>
  <DocSecurity>0</DocSecurity>
  <Lines>25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wersytet Ekonomiczny w Krakowie</Company>
  <LinksUpToDate>false</LinksUpToDate>
  <CharactersWithSpaces>3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ieniukp</dc:creator>
  <cp:lastModifiedBy>Anna Mazurczak-Mąka</cp:lastModifiedBy>
  <cp:revision>4</cp:revision>
  <cp:lastPrinted>2018-11-16T21:12:00Z</cp:lastPrinted>
  <dcterms:created xsi:type="dcterms:W3CDTF">2022-05-26T08:57:00Z</dcterms:created>
  <dcterms:modified xsi:type="dcterms:W3CDTF">2023-05-10T16:05:00Z</dcterms:modified>
</cp:coreProperties>
</file>